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DC8F4" w14:textId="77777777" w:rsidR="00501FC6" w:rsidRPr="00CF643F" w:rsidRDefault="002C2A90" w:rsidP="006345F2">
      <w:pPr>
        <w:tabs>
          <w:tab w:val="left" w:pos="11310"/>
        </w:tabs>
        <w:jc w:val="center"/>
        <w:rPr>
          <w:rFonts w:ascii="Myriad Pro" w:hAnsi="Myriad Pro" w:cstheme="minorHAnsi"/>
          <w:b/>
          <w:bCs/>
          <w:color w:val="00695F"/>
          <w:sz w:val="28"/>
          <w:szCs w:val="28"/>
        </w:rPr>
      </w:pPr>
      <w:r w:rsidRPr="00CF643F">
        <w:rPr>
          <w:rFonts w:ascii="Myriad Pro" w:hAnsi="Myriad Pro" w:cstheme="minorHAnsi"/>
          <w:noProof/>
          <w:color w:val="00695F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1FB8BF0" wp14:editId="2F2F9F2A">
                <wp:simplePos x="0" y="0"/>
                <wp:positionH relativeFrom="column">
                  <wp:posOffset>-105612</wp:posOffset>
                </wp:positionH>
                <wp:positionV relativeFrom="paragraph">
                  <wp:posOffset>-221222</wp:posOffset>
                </wp:positionV>
                <wp:extent cx="876300" cy="1190625"/>
                <wp:effectExtent l="0" t="0" r="19050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119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5F69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61EE02" w14:textId="77777777" w:rsidR="00501FC6" w:rsidRPr="00CF643F" w:rsidRDefault="00B811D5" w:rsidP="00B95FC8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00695F"/>
                              </w:rPr>
                            </w:pPr>
                            <w:r w:rsidRPr="00CF643F">
                              <w:rPr>
                                <w:rFonts w:asciiTheme="majorHAnsi" w:hAnsiTheme="majorHAnsi" w:cstheme="majorHAnsi"/>
                                <w:color w:val="00695F"/>
                              </w:rPr>
                              <w:t>Ảnh</w:t>
                            </w:r>
                            <w:r w:rsidR="00501FC6" w:rsidRPr="00CF643F">
                              <w:rPr>
                                <w:rFonts w:asciiTheme="majorHAnsi" w:hAnsiTheme="majorHAnsi" w:cstheme="majorHAnsi"/>
                                <w:color w:val="00695F"/>
                              </w:rPr>
                              <w:t xml:space="preserve"> 3x4</w:t>
                            </w:r>
                          </w:p>
                          <w:p w14:paraId="58F4A0E9" w14:textId="77777777" w:rsidR="00C444DC" w:rsidRPr="00CF643F" w:rsidRDefault="00531E6B" w:rsidP="00B95FC8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695F"/>
                                <w:sz w:val="12"/>
                                <w:szCs w:val="12"/>
                              </w:rPr>
                            </w:pPr>
                            <w:r w:rsidRPr="00CF643F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695F"/>
                                <w:sz w:val="12"/>
                                <w:szCs w:val="12"/>
                              </w:rPr>
                              <w:t>(Đóng giáp lai)</w:t>
                            </w:r>
                          </w:p>
                          <w:p w14:paraId="3BCDF0D9" w14:textId="77777777" w:rsidR="00501FC6" w:rsidRPr="00CF643F" w:rsidRDefault="00501FC6" w:rsidP="00695BC6">
                            <w:pPr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0000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FB8B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8.3pt;margin-top:-17.4pt;width:69pt;height:93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" strokecolor="#005f69">
                <v:textbox>
                  <w:txbxContent>
                    <w:p w14:paraId="4561EE02" w14:textId="77777777" w:rsidR="00501FC6" w:rsidRPr="00CF643F" w:rsidRDefault="00B811D5" w:rsidP="00B95FC8">
                      <w:pPr>
                        <w:jc w:val="center"/>
                        <w:rPr>
                          <w:rFonts w:asciiTheme="majorHAnsi" w:hAnsiTheme="majorHAnsi" w:cstheme="majorHAnsi"/>
                          <w:color w:val="00695F"/>
                        </w:rPr>
                      </w:pPr>
                      <w:r w:rsidRPr="00CF643F">
                        <w:rPr>
                          <w:rFonts w:asciiTheme="majorHAnsi" w:hAnsiTheme="majorHAnsi" w:cstheme="majorHAnsi"/>
                          <w:color w:val="00695F"/>
                        </w:rPr>
                        <w:t>Ảnh</w:t>
                      </w:r>
                      <w:r w:rsidR="00501FC6" w:rsidRPr="00CF643F">
                        <w:rPr>
                          <w:rFonts w:asciiTheme="majorHAnsi" w:hAnsiTheme="majorHAnsi" w:cstheme="majorHAnsi"/>
                          <w:color w:val="00695F"/>
                        </w:rPr>
                        <w:t xml:space="preserve"> 3x4</w:t>
                      </w:r>
                    </w:p>
                    <w:p w14:paraId="58F4A0E9" w14:textId="77777777" w:rsidR="00C444DC" w:rsidRPr="00CF643F" w:rsidRDefault="00531E6B" w:rsidP="00B95FC8">
                      <w:pPr>
                        <w:jc w:val="center"/>
                        <w:rPr>
                          <w:rFonts w:asciiTheme="majorHAnsi" w:hAnsiTheme="majorHAnsi" w:cstheme="majorHAnsi"/>
                          <w:i/>
                          <w:iCs/>
                          <w:color w:val="00695F"/>
                          <w:sz w:val="12"/>
                          <w:szCs w:val="12"/>
                        </w:rPr>
                      </w:pPr>
                      <w:r w:rsidRPr="00CF643F">
                        <w:rPr>
                          <w:rFonts w:asciiTheme="majorHAnsi" w:hAnsiTheme="majorHAnsi" w:cstheme="majorHAnsi"/>
                          <w:i/>
                          <w:iCs/>
                          <w:color w:val="00695F"/>
                          <w:sz w:val="12"/>
                          <w:szCs w:val="12"/>
                        </w:rPr>
                        <w:t>(Đóng giáp lai)</w:t>
                      </w:r>
                    </w:p>
                    <w:p w14:paraId="3BCDF0D9" w14:textId="77777777" w:rsidR="00501FC6" w:rsidRPr="00CF643F" w:rsidRDefault="00501FC6" w:rsidP="00695BC6">
                      <w:pPr>
                        <w:rPr>
                          <w:rFonts w:asciiTheme="majorHAnsi" w:hAnsiTheme="majorHAnsi" w:cstheme="majorHAnsi"/>
                          <w:i/>
                          <w:iCs/>
                          <w:color w:val="FF0000"/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4F89" w:rsidRPr="00CF643F">
        <w:rPr>
          <w:rFonts w:ascii="Myriad Pro" w:hAnsi="Myriad Pro" w:cstheme="minorHAnsi"/>
          <w:b/>
          <w:bCs/>
          <w:color w:val="00695F"/>
          <w:sz w:val="28"/>
          <w:szCs w:val="28"/>
        </w:rPr>
        <w:t>C</w:t>
      </w:r>
      <w:r w:rsidR="00501FC6" w:rsidRPr="00CF643F">
        <w:rPr>
          <w:rFonts w:ascii="Myriad Pro" w:hAnsi="Myriad Pro" w:cstheme="minorHAnsi"/>
          <w:b/>
          <w:bCs/>
          <w:color w:val="00695F"/>
          <w:sz w:val="28"/>
          <w:szCs w:val="28"/>
        </w:rPr>
        <w:t>ỘNG HÒA XÃ HỘI CHỦ NGHĨA VIỆT NAM</w:t>
      </w:r>
    </w:p>
    <w:p w14:paraId="77F2EE23" w14:textId="77777777" w:rsidR="00501FC6" w:rsidRPr="00CF643F" w:rsidRDefault="00415E07" w:rsidP="006345F2">
      <w:pPr>
        <w:tabs>
          <w:tab w:val="left" w:pos="11310"/>
        </w:tabs>
        <w:jc w:val="center"/>
        <w:rPr>
          <w:rFonts w:ascii="Myriad Pro" w:hAnsi="Myriad Pro" w:cstheme="minorHAnsi"/>
          <w:b/>
          <w:bCs/>
          <w:color w:val="00695F"/>
          <w:sz w:val="28"/>
          <w:szCs w:val="28"/>
        </w:rPr>
      </w:pPr>
      <w:r w:rsidRPr="00CF643F">
        <w:rPr>
          <w:rFonts w:ascii="Myriad Pro" w:hAnsi="Myriad Pro" w:cstheme="minorHAnsi"/>
          <w:noProof/>
          <w:color w:val="00695F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074A678D" wp14:editId="4C733AAE">
                <wp:simplePos x="0" y="0"/>
                <wp:positionH relativeFrom="margin">
                  <wp:align>center</wp:align>
                </wp:positionH>
                <wp:positionV relativeFrom="paragraph">
                  <wp:posOffset>232409</wp:posOffset>
                </wp:positionV>
                <wp:extent cx="2105025" cy="0"/>
                <wp:effectExtent l="0" t="0" r="9525" b="19050"/>
                <wp:wrapNone/>
                <wp:docPr id="8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05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7EBFF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0;margin-top:18.3pt;width:165.75pt;height:0;z-index:251658240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" strokecolor="blue">
                <w10:wrap anchorx="margin"/>
              </v:shape>
            </w:pict>
          </mc:Fallback>
        </mc:AlternateContent>
      </w:r>
      <w:r w:rsidR="00501FC6" w:rsidRPr="00CF643F">
        <w:rPr>
          <w:rFonts w:ascii="Myriad Pro" w:hAnsi="Myriad Pro" w:cstheme="minorHAnsi"/>
          <w:b/>
          <w:bCs/>
          <w:color w:val="00695F"/>
          <w:sz w:val="28"/>
          <w:szCs w:val="28"/>
        </w:rPr>
        <w:t>Độc lập – Tự do – Hạnh phúc</w:t>
      </w:r>
    </w:p>
    <w:p w14:paraId="3DA6A914" w14:textId="77777777" w:rsidR="00481ABD" w:rsidRPr="00CF643F" w:rsidRDefault="00481ABD" w:rsidP="006345F2">
      <w:pPr>
        <w:tabs>
          <w:tab w:val="left" w:pos="11310"/>
        </w:tabs>
        <w:jc w:val="center"/>
        <w:rPr>
          <w:rFonts w:ascii="Myriad Pro" w:hAnsi="Myriad Pro" w:cstheme="minorHAnsi"/>
          <w:b/>
          <w:bCs/>
          <w:color w:val="00695F"/>
          <w:sz w:val="20"/>
          <w:szCs w:val="20"/>
        </w:rPr>
      </w:pPr>
    </w:p>
    <w:p w14:paraId="3DB1418D" w14:textId="77777777" w:rsidR="00481ABD" w:rsidRPr="00CF643F" w:rsidRDefault="00481ABD" w:rsidP="006345F2">
      <w:pPr>
        <w:tabs>
          <w:tab w:val="left" w:pos="11310"/>
        </w:tabs>
        <w:jc w:val="center"/>
        <w:rPr>
          <w:rFonts w:ascii="Myriad Pro" w:hAnsi="Myriad Pro" w:cstheme="minorHAnsi"/>
          <w:b/>
          <w:bCs/>
          <w:color w:val="00695F"/>
          <w:sz w:val="28"/>
          <w:szCs w:val="28"/>
        </w:rPr>
      </w:pPr>
      <w:r w:rsidRPr="00CF643F">
        <w:rPr>
          <w:rFonts w:ascii="Myriad Pro" w:hAnsi="Myriad Pro" w:cstheme="minorHAnsi"/>
          <w:b/>
          <w:bCs/>
          <w:color w:val="F26F33"/>
          <w:sz w:val="36"/>
          <w:szCs w:val="40"/>
        </w:rPr>
        <w:t>ĐƠN XIN HỌC</w:t>
      </w:r>
    </w:p>
    <w:p w14:paraId="3CAF92A3" w14:textId="77777777" w:rsidR="00C77EF2" w:rsidRDefault="00481ABD" w:rsidP="00C77EF2">
      <w:pPr>
        <w:spacing w:before="120" w:after="240"/>
        <w:jc w:val="center"/>
        <w:rPr>
          <w:rFonts w:ascii="Myriad Pro" w:hAnsi="Myriad Pro" w:cstheme="minorHAnsi"/>
          <w:b/>
          <w:bCs/>
          <w:i/>
          <w:color w:val="00695F"/>
          <w:sz w:val="26"/>
          <w:szCs w:val="28"/>
          <w:lang w:val="vi-VN"/>
        </w:rPr>
      </w:pPr>
      <w:r w:rsidRPr="00CF643F">
        <w:rPr>
          <w:rFonts w:ascii="Myriad Pro" w:hAnsi="Myriad Pro" w:cstheme="minorHAnsi"/>
          <w:b/>
          <w:bCs/>
          <w:color w:val="00695F"/>
          <w:sz w:val="28"/>
          <w:szCs w:val="40"/>
        </w:rPr>
        <w:t>LỚP BỒI DƯỠNG KẾ TOÁN TRƯỞNG DOANH NGHIỆP</w:t>
      </w:r>
    </w:p>
    <w:p w14:paraId="4EA4460B" w14:textId="5DB74B89" w:rsidR="0046027C" w:rsidRPr="00C77EF2" w:rsidRDefault="00C83C56" w:rsidP="00C77EF2">
      <w:pPr>
        <w:spacing w:before="120" w:after="240"/>
        <w:jc w:val="center"/>
        <w:rPr>
          <w:rFonts w:ascii="Myriad Pro" w:hAnsi="Myriad Pro" w:cstheme="minorHAnsi"/>
          <w:b/>
          <w:bCs/>
          <w:i/>
          <w:color w:val="00695F"/>
          <w:sz w:val="26"/>
          <w:szCs w:val="28"/>
          <w:lang w:val="vi-VN"/>
        </w:rPr>
      </w:pPr>
      <w:r w:rsidRPr="00CF643F">
        <w:rPr>
          <w:rFonts w:ascii="Myriad Pro" w:hAnsi="Myriad Pro" w:cstheme="minorHAnsi"/>
          <w:b/>
          <w:bCs/>
          <w:i/>
          <w:color w:val="00695F"/>
          <w:sz w:val="26"/>
          <w:szCs w:val="28"/>
          <w:u w:val="single"/>
          <w:lang w:val="vi-VN"/>
        </w:rPr>
        <w:t>Kính gửi</w:t>
      </w:r>
      <w:r w:rsidRPr="00CF643F">
        <w:rPr>
          <w:rFonts w:ascii="Myriad Pro" w:hAnsi="Myriad Pro" w:cstheme="minorHAnsi"/>
          <w:b/>
          <w:bCs/>
          <w:i/>
          <w:color w:val="00695F"/>
          <w:sz w:val="26"/>
          <w:szCs w:val="28"/>
          <w:lang w:val="vi-VN"/>
        </w:rPr>
        <w:t>:</w:t>
      </w:r>
      <w:r w:rsidR="00481ABD" w:rsidRPr="00CF643F">
        <w:rPr>
          <w:rFonts w:ascii="Myriad Pro" w:hAnsi="Myriad Pro" w:cstheme="minorHAnsi"/>
          <w:b/>
          <w:bCs/>
          <w:color w:val="00695F"/>
          <w:sz w:val="26"/>
          <w:szCs w:val="28"/>
          <w:lang w:val="vi-VN"/>
        </w:rPr>
        <w:t xml:space="preserve"> PHÂN HIỆU ĐẠI HỌC KINH TẾ TP. HỒ CHÍ MINH TẠI TỈNH VĨNH LONG</w:t>
      </w:r>
      <w:r w:rsidR="00481ABD" w:rsidRPr="00CF643F">
        <w:rPr>
          <w:rFonts w:ascii="Myriad Pro" w:hAnsi="Myriad Pro" w:cstheme="minorHAnsi"/>
          <w:bCs/>
          <w:i/>
          <w:color w:val="00695F"/>
          <w:sz w:val="16"/>
          <w:szCs w:val="28"/>
          <w:lang w:val="vi-VN"/>
        </w:rPr>
        <w:t xml:space="preserve"> </w:t>
      </w:r>
    </w:p>
    <w:p w14:paraId="0F1FF375" w14:textId="77777777" w:rsidR="00501FC6" w:rsidRPr="00CF643F" w:rsidRDefault="00501FC6" w:rsidP="00481ABD">
      <w:pPr>
        <w:pStyle w:val="ListParagraph"/>
        <w:numPr>
          <w:ilvl w:val="0"/>
          <w:numId w:val="3"/>
        </w:numPr>
        <w:tabs>
          <w:tab w:val="left" w:leader="dot" w:pos="6804"/>
        </w:tabs>
        <w:spacing w:before="240" w:after="60" w:line="252" w:lineRule="auto"/>
        <w:ind w:left="357" w:hanging="357"/>
        <w:rPr>
          <w:rFonts w:ascii="Myriad Pro" w:hAnsi="Myriad Pro" w:cstheme="minorHAnsi"/>
          <w:color w:val="00695F"/>
          <w:szCs w:val="26"/>
          <w:lang w:val="vi-VN"/>
        </w:rPr>
      </w:pPr>
      <w:r w:rsidRPr="00CF643F">
        <w:rPr>
          <w:rFonts w:ascii="Myriad Pro" w:hAnsi="Myriad Pro" w:cstheme="minorHAnsi"/>
          <w:color w:val="00695F"/>
          <w:szCs w:val="26"/>
          <w:lang w:val="vi-VN"/>
        </w:rPr>
        <w:t>Tên tôi là:</w:t>
      </w:r>
      <w:r w:rsidR="00057A74" w:rsidRPr="00CF643F">
        <w:rPr>
          <w:rFonts w:ascii="Myriad Pro" w:hAnsi="Myriad Pro" w:cstheme="minorHAnsi"/>
          <w:color w:val="00695F"/>
          <w:szCs w:val="26"/>
          <w:lang w:val="vi-VN"/>
        </w:rPr>
        <w:t xml:space="preserve"> </w:t>
      </w:r>
      <w:r w:rsidR="00DA3869" w:rsidRPr="00CF643F">
        <w:rPr>
          <w:rFonts w:ascii="Myriad Pro" w:hAnsi="Myriad Pro" w:cstheme="minorHAnsi"/>
          <w:color w:val="00695F"/>
          <w:szCs w:val="26"/>
          <w:lang w:val="vi-VN"/>
        </w:rPr>
        <w:tab/>
      </w:r>
      <w:r w:rsidR="00016290" w:rsidRPr="00CF643F">
        <w:rPr>
          <w:rFonts w:ascii="Myriad Pro" w:hAnsi="Myriad Pro" w:cstheme="minorHAnsi"/>
          <w:color w:val="00695F"/>
          <w:szCs w:val="26"/>
          <w:lang w:val="vi-VN"/>
        </w:rPr>
        <w:t xml:space="preserve">Giới tính: </w:t>
      </w:r>
      <w:r w:rsidR="00016290" w:rsidRPr="00CF643F">
        <w:rPr>
          <w:rFonts w:ascii="Myriad Pro" w:hAnsi="Myriad Pro" w:cstheme="minorHAnsi"/>
          <w:color w:val="00695F"/>
          <w:szCs w:val="26"/>
          <w:lang w:val="vi-VN"/>
        </w:rPr>
        <w:tab/>
      </w:r>
      <w:sdt>
        <w:sdtPr>
          <w:rPr>
            <w:rFonts w:ascii="Myriad Pro" w:eastAsia="MS Gothic" w:hAnsi="Myriad Pro" w:cstheme="minorHAnsi"/>
            <w:color w:val="00695F"/>
            <w:szCs w:val="26"/>
            <w:lang w:val="vi-VN"/>
          </w:rPr>
          <w:id w:val="-1556852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0515" w:rsidRPr="00CF643F">
            <w:rPr>
              <w:rFonts w:ascii="Segoe UI Symbol" w:eastAsia="MS Gothic" w:hAnsi="Segoe UI Symbol" w:cs="Segoe UI Symbol"/>
              <w:color w:val="00695F"/>
              <w:szCs w:val="26"/>
              <w:lang w:val="vi-VN"/>
            </w:rPr>
            <w:t>☐</w:t>
          </w:r>
        </w:sdtContent>
      </w:sdt>
      <w:r w:rsidR="00016290" w:rsidRPr="00CF643F">
        <w:rPr>
          <w:rFonts w:ascii="Myriad Pro" w:hAnsi="Myriad Pro" w:cstheme="minorHAnsi"/>
          <w:color w:val="00695F"/>
          <w:szCs w:val="26"/>
          <w:lang w:val="vi-VN"/>
        </w:rPr>
        <w:t xml:space="preserve"> Nam      </w:t>
      </w:r>
      <w:sdt>
        <w:sdtPr>
          <w:rPr>
            <w:rFonts w:ascii="Myriad Pro" w:eastAsia="MS Gothic" w:hAnsi="Myriad Pro" w:cstheme="minorHAnsi"/>
            <w:color w:val="00695F"/>
            <w:szCs w:val="26"/>
            <w:lang w:val="vi-VN"/>
          </w:rPr>
          <w:id w:val="500007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6290" w:rsidRPr="00CF643F">
            <w:rPr>
              <w:rFonts w:ascii="Segoe UI Symbol" w:eastAsia="MS Gothic" w:hAnsi="Segoe UI Symbol" w:cs="Segoe UI Symbol"/>
              <w:color w:val="00695F"/>
              <w:szCs w:val="26"/>
              <w:lang w:val="vi-VN"/>
            </w:rPr>
            <w:t>☐</w:t>
          </w:r>
        </w:sdtContent>
      </w:sdt>
      <w:r w:rsidR="00016290" w:rsidRPr="00CF643F">
        <w:rPr>
          <w:rFonts w:ascii="Myriad Pro" w:hAnsi="Myriad Pro" w:cstheme="minorHAnsi"/>
          <w:color w:val="00695F"/>
          <w:szCs w:val="26"/>
          <w:lang w:val="vi-VN"/>
        </w:rPr>
        <w:t xml:space="preserve"> Nữ</w:t>
      </w:r>
    </w:p>
    <w:p w14:paraId="57CB92B7" w14:textId="77777777" w:rsidR="00481ABD" w:rsidRPr="00CF643F" w:rsidRDefault="00481ABD" w:rsidP="00A00515">
      <w:pPr>
        <w:pStyle w:val="ListParagraph"/>
        <w:numPr>
          <w:ilvl w:val="0"/>
          <w:numId w:val="3"/>
        </w:numPr>
        <w:tabs>
          <w:tab w:val="left" w:leader="dot" w:pos="3544"/>
          <w:tab w:val="left" w:leader="dot" w:pos="5954"/>
          <w:tab w:val="right" w:leader="dot" w:pos="9922"/>
        </w:tabs>
        <w:spacing w:before="60" w:after="60" w:line="252" w:lineRule="auto"/>
        <w:ind w:left="357" w:hanging="357"/>
        <w:rPr>
          <w:rFonts w:ascii="Myriad Pro" w:hAnsi="Myriad Pro" w:cstheme="minorHAnsi"/>
          <w:color w:val="00695F"/>
          <w:szCs w:val="26"/>
          <w:lang w:val="vi-VN"/>
        </w:rPr>
      </w:pPr>
      <w:r w:rsidRPr="00CF643F">
        <w:rPr>
          <w:rFonts w:ascii="Myriad Pro" w:hAnsi="Myriad Pro" w:cstheme="minorHAnsi"/>
          <w:color w:val="00695F"/>
          <w:szCs w:val="26"/>
          <w:lang w:val="vi-VN"/>
        </w:rPr>
        <w:t xml:space="preserve">Ngày </w:t>
      </w:r>
      <w:r w:rsidR="00501FC6" w:rsidRPr="00CF643F">
        <w:rPr>
          <w:rFonts w:ascii="Myriad Pro" w:hAnsi="Myriad Pro" w:cstheme="minorHAnsi"/>
          <w:color w:val="00695F"/>
          <w:szCs w:val="26"/>
          <w:lang w:val="vi-VN"/>
        </w:rPr>
        <w:t>sinh:</w:t>
      </w:r>
      <w:r w:rsidR="00DA3869" w:rsidRPr="00CF643F">
        <w:rPr>
          <w:rFonts w:ascii="Myriad Pro" w:hAnsi="Myriad Pro" w:cstheme="minorHAnsi"/>
          <w:color w:val="00695F"/>
          <w:szCs w:val="26"/>
          <w:lang w:val="vi-VN"/>
        </w:rPr>
        <w:tab/>
      </w:r>
      <w:r w:rsidR="00016290" w:rsidRPr="00CF643F">
        <w:rPr>
          <w:rFonts w:ascii="Myriad Pro" w:hAnsi="Myriad Pro" w:cstheme="minorHAnsi"/>
          <w:color w:val="00695F"/>
          <w:szCs w:val="26"/>
          <w:lang w:val="vi-VN"/>
        </w:rPr>
        <w:t xml:space="preserve"> </w:t>
      </w:r>
      <w:r w:rsidR="008D2AA2" w:rsidRPr="00CF643F">
        <w:rPr>
          <w:rFonts w:ascii="Myriad Pro" w:hAnsi="Myriad Pro" w:cstheme="minorHAnsi"/>
          <w:color w:val="00695F"/>
          <w:szCs w:val="26"/>
          <w:lang w:val="vi-VN"/>
        </w:rPr>
        <w:t>Dân tộc:</w:t>
      </w:r>
      <w:r w:rsidR="008D2AA2" w:rsidRPr="00CF643F">
        <w:rPr>
          <w:rFonts w:ascii="Myriad Pro" w:hAnsi="Myriad Pro" w:cstheme="minorHAnsi"/>
          <w:color w:val="00695F"/>
          <w:szCs w:val="26"/>
          <w:lang w:val="vi-VN"/>
        </w:rPr>
        <w:tab/>
      </w:r>
      <w:r w:rsidR="00A00515" w:rsidRPr="00CF643F">
        <w:rPr>
          <w:rFonts w:ascii="Myriad Pro" w:hAnsi="Myriad Pro" w:cstheme="minorHAnsi"/>
          <w:color w:val="00695F"/>
          <w:szCs w:val="26"/>
          <w:lang w:val="vi-VN"/>
        </w:rPr>
        <w:t xml:space="preserve"> </w:t>
      </w:r>
      <w:r w:rsidR="00501FC6" w:rsidRPr="00CF643F">
        <w:rPr>
          <w:rFonts w:ascii="Myriad Pro" w:hAnsi="Myriad Pro" w:cstheme="minorHAnsi"/>
          <w:color w:val="00695F"/>
          <w:szCs w:val="26"/>
          <w:lang w:val="vi-VN"/>
        </w:rPr>
        <w:t xml:space="preserve">Nơi sinh </w:t>
      </w:r>
      <w:r w:rsidR="00501FC6" w:rsidRPr="00CF643F">
        <w:rPr>
          <w:rFonts w:ascii="Myriad Pro" w:hAnsi="Myriad Pro" w:cstheme="minorHAnsi"/>
          <w:i/>
          <w:color w:val="00695F"/>
          <w:sz w:val="14"/>
          <w:szCs w:val="26"/>
          <w:lang w:val="vi-VN"/>
        </w:rPr>
        <w:t xml:space="preserve">(ghi tên </w:t>
      </w:r>
      <w:r w:rsidR="00016290" w:rsidRPr="00CF643F">
        <w:rPr>
          <w:rFonts w:ascii="Myriad Pro" w:hAnsi="Myriad Pro" w:cstheme="minorHAnsi"/>
          <w:i/>
          <w:color w:val="00695F"/>
          <w:sz w:val="14"/>
          <w:szCs w:val="26"/>
          <w:lang w:val="vi-VN"/>
        </w:rPr>
        <w:t>TP/T</w:t>
      </w:r>
      <w:r w:rsidR="00501FC6" w:rsidRPr="00CF643F">
        <w:rPr>
          <w:rFonts w:ascii="Myriad Pro" w:hAnsi="Myriad Pro" w:cstheme="minorHAnsi"/>
          <w:i/>
          <w:color w:val="00695F"/>
          <w:sz w:val="14"/>
          <w:szCs w:val="26"/>
          <w:lang w:val="vi-VN"/>
        </w:rPr>
        <w:t>ỉnh</w:t>
      </w:r>
      <w:r w:rsidR="0058545F" w:rsidRPr="00CF643F">
        <w:rPr>
          <w:rFonts w:ascii="Myriad Pro" w:hAnsi="Myriad Pro" w:cstheme="minorHAnsi"/>
          <w:i/>
          <w:color w:val="00695F"/>
          <w:sz w:val="14"/>
          <w:szCs w:val="26"/>
          <w:lang w:val="vi-VN"/>
        </w:rPr>
        <w:t>)</w:t>
      </w:r>
      <w:r w:rsidR="00DA3869" w:rsidRPr="00CF643F">
        <w:rPr>
          <w:rFonts w:ascii="Myriad Pro" w:hAnsi="Myriad Pro" w:cstheme="minorHAnsi"/>
          <w:i/>
          <w:color w:val="00695F"/>
          <w:szCs w:val="26"/>
          <w:lang w:val="vi-VN"/>
        </w:rPr>
        <w:t>:</w:t>
      </w:r>
      <w:r w:rsidR="00DA3869" w:rsidRPr="00CF643F">
        <w:rPr>
          <w:rFonts w:ascii="Myriad Pro" w:hAnsi="Myriad Pro" w:cstheme="minorHAnsi"/>
          <w:i/>
          <w:color w:val="00695F"/>
          <w:szCs w:val="26"/>
          <w:lang w:val="vi-VN"/>
        </w:rPr>
        <w:tab/>
      </w:r>
    </w:p>
    <w:p w14:paraId="37C84DB3" w14:textId="77777777" w:rsidR="00481ABD" w:rsidRPr="00CF643F" w:rsidRDefault="00481ABD" w:rsidP="00481ABD">
      <w:pPr>
        <w:pStyle w:val="ListParagraph"/>
        <w:numPr>
          <w:ilvl w:val="0"/>
          <w:numId w:val="3"/>
        </w:numPr>
        <w:tabs>
          <w:tab w:val="right" w:leader="dot" w:pos="9922"/>
        </w:tabs>
        <w:spacing w:before="60" w:after="60" w:line="252" w:lineRule="auto"/>
        <w:ind w:left="357" w:hanging="357"/>
        <w:rPr>
          <w:rFonts w:ascii="Myriad Pro" w:hAnsi="Myriad Pro" w:cstheme="minorHAnsi"/>
          <w:color w:val="00695F"/>
          <w:szCs w:val="26"/>
          <w:lang w:val="vi-VN"/>
        </w:rPr>
      </w:pPr>
      <w:r w:rsidRPr="00CF643F">
        <w:rPr>
          <w:rFonts w:ascii="Myriad Pro" w:hAnsi="Myriad Pro" w:cstheme="minorHAnsi"/>
          <w:color w:val="00695F"/>
          <w:szCs w:val="26"/>
          <w:lang w:val="vi-VN"/>
        </w:rPr>
        <w:t xml:space="preserve">Quê quán </w:t>
      </w:r>
      <w:r w:rsidRPr="00CF643F">
        <w:rPr>
          <w:rFonts w:ascii="Myriad Pro" w:hAnsi="Myriad Pro" w:cstheme="minorHAnsi"/>
          <w:i/>
          <w:color w:val="00695F"/>
          <w:sz w:val="14"/>
          <w:szCs w:val="26"/>
          <w:lang w:val="vi-VN"/>
        </w:rPr>
        <w:t>(ghi tên xã, huyện, tỉnh/TP)</w:t>
      </w:r>
      <w:r w:rsidR="00994A84" w:rsidRPr="00CF643F">
        <w:rPr>
          <w:rFonts w:ascii="Myriad Pro" w:hAnsi="Myriad Pro" w:cstheme="minorHAnsi"/>
          <w:color w:val="00695F"/>
          <w:szCs w:val="26"/>
          <w:lang w:val="vi-VN"/>
        </w:rPr>
        <w:t>:</w:t>
      </w:r>
      <w:r w:rsidRPr="00CF643F">
        <w:rPr>
          <w:rFonts w:ascii="Myriad Pro" w:hAnsi="Myriad Pro" w:cstheme="minorHAnsi"/>
          <w:color w:val="00695F"/>
          <w:lang w:val="vi-VN"/>
        </w:rPr>
        <w:tab/>
      </w:r>
    </w:p>
    <w:p w14:paraId="1A598FFD" w14:textId="77777777" w:rsidR="00501FC6" w:rsidRPr="00CF643F" w:rsidRDefault="00F11DE5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Myriad Pro" w:hAnsi="Myriad Pro" w:cstheme="minorHAnsi"/>
          <w:color w:val="00695F"/>
          <w:szCs w:val="26"/>
        </w:rPr>
      </w:pPr>
      <w:r w:rsidRPr="00CF643F">
        <w:rPr>
          <w:rFonts w:ascii="Myriad Pro" w:hAnsi="Myriad Pro" w:cstheme="minorHAnsi"/>
          <w:color w:val="00695F"/>
          <w:szCs w:val="26"/>
        </w:rPr>
        <w:t>Chỗ ở hiện nay</w:t>
      </w:r>
      <w:r w:rsidR="00DA3869" w:rsidRPr="00CF643F">
        <w:rPr>
          <w:rFonts w:ascii="Myriad Pro" w:hAnsi="Myriad Pro" w:cstheme="minorHAnsi"/>
          <w:color w:val="00695F"/>
          <w:szCs w:val="26"/>
        </w:rPr>
        <w:t>:</w:t>
      </w:r>
      <w:r w:rsidR="00DA3869" w:rsidRPr="00CF643F">
        <w:rPr>
          <w:rFonts w:ascii="Myriad Pro" w:hAnsi="Myriad Pro" w:cstheme="minorHAnsi"/>
          <w:color w:val="00695F"/>
          <w:szCs w:val="26"/>
        </w:rPr>
        <w:tab/>
      </w:r>
    </w:p>
    <w:p w14:paraId="78F5AD15" w14:textId="77777777" w:rsidR="005D0A10" w:rsidRPr="00CF643F" w:rsidRDefault="005D0A10" w:rsidP="00481ABD">
      <w:pPr>
        <w:pStyle w:val="ListParagraph"/>
        <w:numPr>
          <w:ilvl w:val="0"/>
          <w:numId w:val="3"/>
        </w:numPr>
        <w:tabs>
          <w:tab w:val="left" w:leader="dot" w:pos="5103"/>
          <w:tab w:val="right" w:leader="dot" w:pos="9922"/>
        </w:tabs>
        <w:spacing w:before="60" w:after="60" w:line="252" w:lineRule="auto"/>
        <w:ind w:left="357" w:hanging="357"/>
        <w:rPr>
          <w:rFonts w:ascii="Myriad Pro" w:hAnsi="Myriad Pro" w:cstheme="minorHAnsi"/>
          <w:color w:val="00695F"/>
          <w:szCs w:val="26"/>
        </w:rPr>
      </w:pPr>
      <w:r w:rsidRPr="00CF643F">
        <w:rPr>
          <w:rFonts w:ascii="Myriad Pro" w:hAnsi="Myriad Pro" w:cstheme="minorHAnsi"/>
          <w:color w:val="00695F"/>
          <w:szCs w:val="26"/>
        </w:rPr>
        <w:t xml:space="preserve">Điện </w:t>
      </w:r>
      <w:r w:rsidRPr="00CF643F">
        <w:rPr>
          <w:rFonts w:ascii="Myriad Pro" w:hAnsi="Myriad Pro" w:cstheme="minorHAnsi"/>
          <w:color w:val="00695F"/>
          <w:szCs w:val="26"/>
          <w:lang w:val="vi-VN"/>
        </w:rPr>
        <w:t>thoại</w:t>
      </w:r>
      <w:r w:rsidR="00481ABD" w:rsidRPr="00CF643F">
        <w:rPr>
          <w:rFonts w:ascii="Myriad Pro" w:hAnsi="Myriad Pro" w:cstheme="minorHAnsi"/>
          <w:color w:val="00695F"/>
          <w:szCs w:val="26"/>
        </w:rPr>
        <w:t xml:space="preserve"> (Zalo) </w:t>
      </w:r>
      <w:r w:rsidRPr="00CF643F">
        <w:rPr>
          <w:rFonts w:ascii="Myriad Pro" w:hAnsi="Myriad Pro" w:cstheme="minorHAnsi"/>
          <w:i/>
          <w:color w:val="00695F"/>
          <w:sz w:val="14"/>
          <w:szCs w:val="26"/>
        </w:rPr>
        <w:t>(Bắt buộc)</w:t>
      </w:r>
      <w:r w:rsidRPr="00CF643F">
        <w:rPr>
          <w:rFonts w:ascii="Myriad Pro" w:hAnsi="Myriad Pro" w:cstheme="minorHAnsi"/>
          <w:color w:val="00695F"/>
          <w:szCs w:val="26"/>
        </w:rPr>
        <w:t>:</w:t>
      </w:r>
      <w:r w:rsidRPr="00CF643F">
        <w:rPr>
          <w:rFonts w:ascii="Myriad Pro" w:hAnsi="Myriad Pro" w:cstheme="minorHAnsi"/>
          <w:color w:val="00695F"/>
          <w:szCs w:val="26"/>
        </w:rPr>
        <w:tab/>
      </w:r>
      <w:r w:rsidR="00481ABD" w:rsidRPr="00CF643F">
        <w:rPr>
          <w:rFonts w:ascii="Myriad Pro" w:hAnsi="Myriad Pro" w:cstheme="minorHAnsi"/>
          <w:color w:val="00695F"/>
          <w:szCs w:val="26"/>
        </w:rPr>
        <w:t xml:space="preserve"> Email </w:t>
      </w:r>
      <w:r w:rsidR="00481ABD" w:rsidRPr="00CF643F">
        <w:rPr>
          <w:rFonts w:ascii="Myriad Pro" w:hAnsi="Myriad Pro" w:cstheme="minorHAnsi"/>
          <w:i/>
          <w:color w:val="00695F"/>
          <w:sz w:val="14"/>
          <w:szCs w:val="26"/>
        </w:rPr>
        <w:t>(Bắt buộc)</w:t>
      </w:r>
      <w:r w:rsidR="00481ABD" w:rsidRPr="00CF643F">
        <w:rPr>
          <w:rFonts w:ascii="Myriad Pro" w:hAnsi="Myriad Pro" w:cstheme="minorHAnsi"/>
          <w:color w:val="00695F"/>
          <w:szCs w:val="26"/>
        </w:rPr>
        <w:t>:</w:t>
      </w:r>
      <w:r w:rsidR="00481ABD" w:rsidRPr="00CF643F">
        <w:rPr>
          <w:rFonts w:ascii="Myriad Pro" w:hAnsi="Myriad Pro" w:cstheme="minorHAnsi"/>
          <w:color w:val="00695F"/>
          <w:szCs w:val="26"/>
        </w:rPr>
        <w:tab/>
      </w:r>
    </w:p>
    <w:p w14:paraId="03FDE61C" w14:textId="77777777" w:rsidR="001E17C0" w:rsidRPr="00CF643F" w:rsidRDefault="001E17C0" w:rsidP="001E17C0">
      <w:pPr>
        <w:pStyle w:val="ListParagraph"/>
        <w:numPr>
          <w:ilvl w:val="0"/>
          <w:numId w:val="3"/>
        </w:numPr>
        <w:tabs>
          <w:tab w:val="right" w:leader="dot" w:pos="9922"/>
        </w:tabs>
        <w:spacing w:before="60" w:after="60" w:line="252" w:lineRule="auto"/>
        <w:ind w:left="357" w:hanging="357"/>
        <w:rPr>
          <w:rFonts w:ascii="Myriad Pro" w:hAnsi="Myriad Pro" w:cstheme="minorHAnsi"/>
          <w:color w:val="00695F"/>
          <w:szCs w:val="26"/>
        </w:rPr>
      </w:pPr>
      <w:r w:rsidRPr="00CF643F">
        <w:rPr>
          <w:rFonts w:ascii="Myriad Pro" w:hAnsi="Myriad Pro" w:cstheme="minorHAnsi"/>
          <w:color w:val="00695F"/>
          <w:szCs w:val="26"/>
        </w:rPr>
        <w:t>Chức vụ, nghề nghiệp:</w:t>
      </w:r>
      <w:r w:rsidRPr="00CF643F">
        <w:rPr>
          <w:rFonts w:ascii="Myriad Pro" w:hAnsi="Myriad Pro" w:cstheme="minorHAnsi"/>
          <w:color w:val="00695F"/>
          <w:szCs w:val="26"/>
        </w:rPr>
        <w:tab/>
      </w:r>
    </w:p>
    <w:p w14:paraId="3E716DCE" w14:textId="77777777" w:rsidR="00016290" w:rsidRPr="00CF643F" w:rsidRDefault="00F11DE5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Myriad Pro" w:hAnsi="Myriad Pro" w:cstheme="minorHAnsi"/>
          <w:color w:val="00695F"/>
          <w:szCs w:val="26"/>
        </w:rPr>
      </w:pPr>
      <w:r w:rsidRPr="00CF643F">
        <w:rPr>
          <w:rFonts w:ascii="Myriad Pro" w:hAnsi="Myriad Pro" w:cstheme="minorHAnsi"/>
          <w:color w:val="00695F"/>
          <w:szCs w:val="26"/>
        </w:rPr>
        <w:t>Cơ quan công tác:</w:t>
      </w:r>
      <w:r w:rsidR="00016290" w:rsidRPr="00CF643F">
        <w:rPr>
          <w:rFonts w:ascii="Myriad Pro" w:hAnsi="Myriad Pro" w:cstheme="minorHAnsi"/>
          <w:color w:val="00695F"/>
          <w:szCs w:val="26"/>
        </w:rPr>
        <w:tab/>
      </w:r>
    </w:p>
    <w:p w14:paraId="208E4311" w14:textId="77777777" w:rsidR="00016290" w:rsidRPr="00CF643F" w:rsidRDefault="00016290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Myriad Pro" w:hAnsi="Myriad Pro" w:cstheme="minorHAnsi"/>
          <w:color w:val="00695F"/>
          <w:szCs w:val="26"/>
        </w:rPr>
      </w:pPr>
      <w:r w:rsidRPr="00CF643F">
        <w:rPr>
          <w:rFonts w:ascii="Myriad Pro" w:hAnsi="Myriad Pro" w:cstheme="minorHAnsi"/>
          <w:color w:val="00695F"/>
          <w:szCs w:val="26"/>
        </w:rPr>
        <w:t>Địa chỉ cơ quan:</w:t>
      </w:r>
      <w:r w:rsidRPr="00CF643F">
        <w:rPr>
          <w:rFonts w:ascii="Myriad Pro" w:hAnsi="Myriad Pro" w:cstheme="minorHAnsi"/>
          <w:color w:val="00695F"/>
          <w:szCs w:val="26"/>
        </w:rPr>
        <w:tab/>
      </w:r>
    </w:p>
    <w:p w14:paraId="0CAFA4BE" w14:textId="77777777" w:rsidR="00CC0263" w:rsidRPr="00CF643F" w:rsidRDefault="00CC0263" w:rsidP="005D0A10">
      <w:pPr>
        <w:pStyle w:val="ListParagraph"/>
        <w:numPr>
          <w:ilvl w:val="0"/>
          <w:numId w:val="3"/>
        </w:numPr>
        <w:tabs>
          <w:tab w:val="left" w:leader="dot" w:pos="5103"/>
          <w:tab w:val="right" w:leader="dot" w:pos="9922"/>
        </w:tabs>
        <w:spacing w:before="60" w:after="60" w:line="252" w:lineRule="auto"/>
        <w:ind w:left="357" w:hanging="357"/>
        <w:rPr>
          <w:rFonts w:ascii="Myriad Pro" w:hAnsi="Myriad Pro" w:cstheme="minorHAnsi"/>
          <w:i/>
          <w:color w:val="00695F"/>
          <w:szCs w:val="26"/>
        </w:rPr>
      </w:pPr>
      <w:r w:rsidRPr="00CF643F">
        <w:rPr>
          <w:rFonts w:ascii="Myriad Pro" w:hAnsi="Myriad Pro" w:cstheme="minorHAnsi"/>
          <w:color w:val="00695F"/>
          <w:szCs w:val="26"/>
        </w:rPr>
        <w:t>Trình độ:</w:t>
      </w:r>
      <w:r w:rsidR="0026534C" w:rsidRPr="00CF643F">
        <w:rPr>
          <w:rFonts w:ascii="Myriad Pro" w:hAnsi="Myriad Pro" w:cstheme="minorHAnsi"/>
          <w:color w:val="00695F"/>
          <w:szCs w:val="26"/>
        </w:rPr>
        <w:t xml:space="preserve"> </w:t>
      </w:r>
      <w:r w:rsidR="0026534C" w:rsidRPr="00CF643F">
        <w:rPr>
          <w:rFonts w:ascii="Myriad Pro" w:hAnsi="Myriad Pro" w:cstheme="minorHAnsi"/>
          <w:i/>
          <w:color w:val="00695F"/>
          <w:sz w:val="14"/>
          <w:szCs w:val="26"/>
        </w:rPr>
        <w:t>(ĐH, CĐ, TC)</w:t>
      </w:r>
      <w:r w:rsidR="00DA3869" w:rsidRPr="00CF643F">
        <w:rPr>
          <w:rFonts w:ascii="Myriad Pro" w:hAnsi="Myriad Pro" w:cstheme="minorHAnsi"/>
          <w:i/>
          <w:color w:val="00695F"/>
          <w:szCs w:val="26"/>
        </w:rPr>
        <w:t xml:space="preserve"> </w:t>
      </w:r>
      <w:r w:rsidR="00DA3869" w:rsidRPr="00CF643F">
        <w:rPr>
          <w:rFonts w:ascii="Myriad Pro" w:hAnsi="Myriad Pro" w:cstheme="minorHAnsi"/>
          <w:i/>
          <w:color w:val="00695F"/>
          <w:szCs w:val="26"/>
        </w:rPr>
        <w:tab/>
      </w:r>
      <w:r w:rsidR="0026534C" w:rsidRPr="00CF643F">
        <w:rPr>
          <w:rFonts w:ascii="Myriad Pro" w:hAnsi="Myriad Pro" w:cstheme="minorHAnsi"/>
          <w:i/>
          <w:color w:val="00695F"/>
          <w:szCs w:val="26"/>
        </w:rPr>
        <w:t xml:space="preserve"> </w:t>
      </w:r>
      <w:r w:rsidRPr="00CF643F">
        <w:rPr>
          <w:rFonts w:ascii="Myriad Pro" w:hAnsi="Myriad Pro" w:cstheme="minorHAnsi"/>
          <w:i/>
          <w:color w:val="00695F"/>
          <w:szCs w:val="26"/>
        </w:rPr>
        <w:t>Ngành đào tạo:</w:t>
      </w:r>
      <w:r w:rsidR="00DA3869" w:rsidRPr="00CF643F">
        <w:rPr>
          <w:rFonts w:ascii="Myriad Pro" w:hAnsi="Myriad Pro" w:cstheme="minorHAnsi"/>
          <w:i/>
          <w:color w:val="00695F"/>
          <w:szCs w:val="26"/>
        </w:rPr>
        <w:tab/>
      </w:r>
    </w:p>
    <w:p w14:paraId="494FBE07" w14:textId="77777777" w:rsidR="00AD37F4" w:rsidRPr="00CF643F" w:rsidRDefault="00CC0263" w:rsidP="005D0A10">
      <w:pPr>
        <w:tabs>
          <w:tab w:val="left" w:leader="dot" w:pos="3119"/>
          <w:tab w:val="right" w:leader="dot" w:pos="9922"/>
        </w:tabs>
        <w:spacing w:before="60" w:after="60" w:line="252" w:lineRule="auto"/>
        <w:ind w:left="357"/>
        <w:rPr>
          <w:rFonts w:ascii="Myriad Pro" w:hAnsi="Myriad Pro" w:cstheme="minorHAnsi"/>
          <w:i/>
          <w:color w:val="00695F"/>
          <w:szCs w:val="26"/>
        </w:rPr>
      </w:pPr>
      <w:r w:rsidRPr="00CF643F">
        <w:rPr>
          <w:rFonts w:ascii="Myriad Pro" w:hAnsi="Myriad Pro" w:cstheme="minorHAnsi"/>
          <w:i/>
          <w:color w:val="00695F"/>
          <w:szCs w:val="26"/>
        </w:rPr>
        <w:t>Năm tốt nghiệp:</w:t>
      </w:r>
      <w:r w:rsidR="00DA3869" w:rsidRPr="00CF643F">
        <w:rPr>
          <w:rFonts w:ascii="Myriad Pro" w:hAnsi="Myriad Pro" w:cstheme="minorHAnsi"/>
          <w:i/>
          <w:color w:val="00695F"/>
          <w:szCs w:val="26"/>
        </w:rPr>
        <w:tab/>
      </w:r>
      <w:r w:rsidR="0026534C" w:rsidRPr="00CF643F">
        <w:rPr>
          <w:rFonts w:ascii="Myriad Pro" w:hAnsi="Myriad Pro" w:cstheme="minorHAnsi"/>
          <w:i/>
          <w:color w:val="00695F"/>
          <w:szCs w:val="26"/>
        </w:rPr>
        <w:t xml:space="preserve"> </w:t>
      </w:r>
      <w:r w:rsidRPr="00CF643F">
        <w:rPr>
          <w:rFonts w:ascii="Myriad Pro" w:hAnsi="Myriad Pro" w:cstheme="minorHAnsi"/>
          <w:i/>
          <w:color w:val="00695F"/>
          <w:szCs w:val="26"/>
        </w:rPr>
        <w:t>Đơn vị cấp</w:t>
      </w:r>
      <w:r w:rsidR="00FB153E" w:rsidRPr="00CF643F">
        <w:rPr>
          <w:rFonts w:ascii="Myriad Pro" w:hAnsi="Myriad Pro" w:cstheme="minorHAnsi"/>
          <w:i/>
          <w:color w:val="00695F"/>
          <w:szCs w:val="26"/>
        </w:rPr>
        <w:t>:</w:t>
      </w:r>
      <w:r w:rsidR="00DA3869" w:rsidRPr="00CF643F">
        <w:rPr>
          <w:rFonts w:ascii="Myriad Pro" w:hAnsi="Myriad Pro" w:cstheme="minorHAnsi"/>
          <w:i/>
          <w:color w:val="00695F"/>
          <w:szCs w:val="26"/>
        </w:rPr>
        <w:tab/>
      </w:r>
    </w:p>
    <w:p w14:paraId="1339E471" w14:textId="77777777" w:rsidR="00501FC6" w:rsidRPr="00CF643F" w:rsidRDefault="001E17C0" w:rsidP="001E17C0">
      <w:pPr>
        <w:pStyle w:val="ListParagraph"/>
        <w:numPr>
          <w:ilvl w:val="0"/>
          <w:numId w:val="3"/>
        </w:numPr>
        <w:tabs>
          <w:tab w:val="left" w:leader="dot" w:pos="5103"/>
          <w:tab w:val="right" w:leader="dot" w:pos="9922"/>
        </w:tabs>
        <w:spacing w:before="60" w:after="120" w:line="252" w:lineRule="auto"/>
        <w:ind w:left="357" w:hanging="357"/>
        <w:rPr>
          <w:rFonts w:ascii="Myriad Pro" w:hAnsi="Myriad Pro" w:cstheme="minorHAnsi"/>
          <w:color w:val="00695F"/>
          <w:szCs w:val="26"/>
        </w:rPr>
      </w:pPr>
      <w:r w:rsidRPr="00CF643F">
        <w:rPr>
          <w:rFonts w:ascii="Myriad Pro" w:hAnsi="Myriad Pro" w:cstheme="minorHAnsi"/>
          <w:color w:val="00695F"/>
          <w:szCs w:val="26"/>
        </w:rPr>
        <w:t>Thời gian công tác thực tế</w:t>
      </w:r>
      <w:r w:rsidR="00F11DE5" w:rsidRPr="00CF643F">
        <w:rPr>
          <w:rFonts w:ascii="Myriad Pro" w:hAnsi="Myriad Pro" w:cstheme="minorHAnsi"/>
          <w:color w:val="00695F"/>
          <w:szCs w:val="26"/>
        </w:rPr>
        <w:t xml:space="preserve"> về tài chính, kế toán, kiểm toán</w:t>
      </w:r>
      <w:r w:rsidRPr="00CF643F">
        <w:rPr>
          <w:rFonts w:ascii="Myriad Pro" w:hAnsi="Myriad Pro" w:cstheme="minorHAnsi"/>
          <w:color w:val="00695F"/>
          <w:szCs w:val="26"/>
        </w:rPr>
        <w:t xml:space="preserve"> </w:t>
      </w:r>
      <w:r w:rsidRPr="00CF643F">
        <w:rPr>
          <w:rFonts w:ascii="Myriad Pro" w:hAnsi="Myriad Pro" w:cstheme="minorHAnsi"/>
          <w:i/>
          <w:color w:val="00695F"/>
          <w:sz w:val="14"/>
          <w:szCs w:val="26"/>
        </w:rPr>
        <w:t>(Tính từ thời điểm ghi trên bằng Tốt nghiệp)</w:t>
      </w:r>
      <w:r w:rsidRPr="00CF643F">
        <w:rPr>
          <w:rFonts w:ascii="Myriad Pro" w:hAnsi="Myriad Pro" w:cstheme="minorHAnsi"/>
          <w:color w:val="00695F"/>
          <w:szCs w:val="26"/>
        </w:rPr>
        <w:t>:</w:t>
      </w:r>
      <w:r w:rsidRPr="00CF643F">
        <w:rPr>
          <w:rFonts w:ascii="Myriad Pro" w:hAnsi="Myriad Pro" w:cstheme="minorHAnsi"/>
          <w:color w:val="00695F"/>
          <w:szCs w:val="26"/>
        </w:rPr>
        <w:tab/>
      </w:r>
      <w:r w:rsidR="00531E6B" w:rsidRPr="00CF643F">
        <w:rPr>
          <w:rFonts w:ascii="Myriad Pro" w:hAnsi="Myriad Pro" w:cstheme="minorHAnsi"/>
          <w:color w:val="00695F"/>
          <w:szCs w:val="26"/>
        </w:rPr>
        <w:t>năm.</w:t>
      </w:r>
    </w:p>
    <w:tbl>
      <w:tblPr>
        <w:tblStyle w:val="GridTable1Light-Accent51"/>
        <w:tblW w:w="9959" w:type="dxa"/>
        <w:tblLook w:val="01E0" w:firstRow="1" w:lastRow="1" w:firstColumn="1" w:lastColumn="1" w:noHBand="0" w:noVBand="0"/>
      </w:tblPr>
      <w:tblGrid>
        <w:gridCol w:w="2490"/>
        <w:gridCol w:w="2438"/>
        <w:gridCol w:w="2268"/>
        <w:gridCol w:w="2763"/>
      </w:tblGrid>
      <w:tr w:rsidR="00E03011" w:rsidRPr="00CF643F" w14:paraId="45D80FA6" w14:textId="77777777" w:rsidTr="007D65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14:paraId="2EFD8AFC" w14:textId="77777777" w:rsidR="00CC0263" w:rsidRPr="00CF643F" w:rsidRDefault="00CC0263" w:rsidP="00FB153E">
            <w:pPr>
              <w:jc w:val="center"/>
              <w:rPr>
                <w:rFonts w:ascii="Myriad Pro" w:hAnsi="Myriad Pro" w:cstheme="minorHAnsi"/>
                <w:color w:val="00695F"/>
                <w:sz w:val="22"/>
                <w:lang w:val="fr-FR"/>
              </w:rPr>
            </w:pPr>
            <w:r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>Thời gian</w:t>
            </w:r>
            <w:r w:rsidR="00D60823"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br/>
            </w:r>
            <w:r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>Từ</w:t>
            </w:r>
            <w:r w:rsidR="00FB153E"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 xml:space="preserve"> năm</w:t>
            </w:r>
            <w:r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 xml:space="preserve"> </w:t>
            </w:r>
            <w:r w:rsidR="00FB153E"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>-</w:t>
            </w:r>
            <w:r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 xml:space="preserve"> đến </w:t>
            </w:r>
            <w:r w:rsidR="00FB153E"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>năm</w:t>
            </w: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14:paraId="4FC9A769" w14:textId="77777777" w:rsidR="00CC0263" w:rsidRPr="00CF643F" w:rsidRDefault="00CC0263" w:rsidP="00E25E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inorHAnsi"/>
                <w:color w:val="00695F"/>
                <w:sz w:val="22"/>
                <w:lang w:val="fr-FR"/>
              </w:rPr>
            </w:pPr>
            <w:r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>Bộ phận</w:t>
            </w:r>
            <w:r w:rsidR="00AB63BE"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>/Đơn vị</w:t>
            </w:r>
            <w:r w:rsidR="00AB63BE"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br/>
            </w:r>
            <w:r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 xml:space="preserve"> làm việc</w:t>
            </w: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14:paraId="06283406" w14:textId="77777777" w:rsidR="00CC0263" w:rsidRPr="00CF643F" w:rsidRDefault="00CC0263" w:rsidP="00E25E1D">
            <w:pPr>
              <w:ind w:right="-10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inorHAnsi"/>
                <w:color w:val="00695F"/>
                <w:sz w:val="22"/>
                <w:lang w:val="fr-FR"/>
              </w:rPr>
            </w:pPr>
            <w:r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>Chứ</w:t>
            </w:r>
            <w:r w:rsidR="005A3599"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 xml:space="preserve">c danh </w:t>
            </w:r>
            <w:r w:rsidR="00FB153E"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br/>
            </w:r>
            <w:r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>công việ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14:paraId="4F608B97" w14:textId="77777777" w:rsidR="00FF2B09" w:rsidRPr="00CF643F" w:rsidRDefault="00CC0263" w:rsidP="00E25E1D">
            <w:pPr>
              <w:ind w:right="-108"/>
              <w:jc w:val="center"/>
              <w:rPr>
                <w:rFonts w:ascii="Myriad Pro" w:hAnsi="Myriad Pro" w:cstheme="minorHAnsi"/>
                <w:color w:val="00695F"/>
                <w:sz w:val="22"/>
                <w:lang w:val="fr-FR"/>
              </w:rPr>
            </w:pPr>
            <w:r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>Số</w:t>
            </w:r>
            <w:r w:rsidR="00FF2B09"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 xml:space="preserve"> năm và tháng</w:t>
            </w:r>
            <w:r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 xml:space="preserve"> làm việ</w:t>
            </w:r>
            <w:r w:rsidRPr="00CF643F">
              <w:rPr>
                <w:rFonts w:ascii="Myriad Pro" w:hAnsi="Myriad Pro" w:cstheme="minorHAnsi"/>
                <w:b w:val="0"/>
                <w:color w:val="00695F"/>
                <w:sz w:val="22"/>
                <w:lang w:val="fr-FR"/>
              </w:rPr>
              <w:t xml:space="preserve">c </w:t>
            </w:r>
            <w:r w:rsidR="00FF2B09" w:rsidRPr="00CF643F">
              <w:rPr>
                <w:rFonts w:ascii="Myriad Pro" w:hAnsi="Myriad Pro" w:cstheme="minorHAnsi"/>
                <w:color w:val="00695F"/>
                <w:sz w:val="22"/>
                <w:lang w:val="fr-FR"/>
              </w:rPr>
              <w:t>theo chuyên ngành</w:t>
            </w:r>
          </w:p>
        </w:tc>
      </w:tr>
      <w:tr w:rsidR="00E03011" w:rsidRPr="00CF643F" w14:paraId="67B36A61" w14:textId="77777777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0CDD2D72" w14:textId="77777777" w:rsidR="00CC0263" w:rsidRPr="00CF643F" w:rsidRDefault="00CC0263" w:rsidP="005F2351">
            <w:pPr>
              <w:spacing w:before="40" w:after="4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1C253599" w14:textId="77777777" w:rsidR="00CC0263" w:rsidRPr="00CF643F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5A85F77C" w14:textId="77777777" w:rsidR="00CC0263" w:rsidRPr="00CF643F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60744622" w14:textId="77777777" w:rsidR="00CC0263" w:rsidRPr="00CF643F" w:rsidRDefault="00CC0263" w:rsidP="005F2351">
            <w:pPr>
              <w:spacing w:before="40" w:after="40"/>
              <w:jc w:val="center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</w:tr>
      <w:tr w:rsidR="00E03011" w:rsidRPr="00CF643F" w14:paraId="61B189A4" w14:textId="77777777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6904F7E2" w14:textId="77777777" w:rsidR="00CC0263" w:rsidRPr="00CF643F" w:rsidRDefault="00CC0263" w:rsidP="005F2351">
            <w:pPr>
              <w:spacing w:before="40" w:after="4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7EA68179" w14:textId="77777777" w:rsidR="00CC0263" w:rsidRPr="00CF643F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54C20022" w14:textId="77777777" w:rsidR="00CC0263" w:rsidRPr="00CF643F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318BF7E3" w14:textId="77777777" w:rsidR="00CC0263" w:rsidRPr="00CF643F" w:rsidRDefault="00CC0263" w:rsidP="005F2351">
            <w:pPr>
              <w:spacing w:before="40" w:after="4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</w:tr>
      <w:tr w:rsidR="00E03011" w:rsidRPr="00CF643F" w14:paraId="20E38AC6" w14:textId="77777777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72FA5209" w14:textId="77777777" w:rsidR="00CC0263" w:rsidRPr="00CF643F" w:rsidRDefault="00CC0263" w:rsidP="005F2351">
            <w:pPr>
              <w:spacing w:before="40" w:after="4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082A0DF9" w14:textId="77777777" w:rsidR="00CC0263" w:rsidRPr="00CF643F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5066AFBF" w14:textId="77777777" w:rsidR="00CC0263" w:rsidRPr="00CF643F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0E710543" w14:textId="77777777" w:rsidR="00CC0263" w:rsidRPr="00CF643F" w:rsidRDefault="00CC0263" w:rsidP="005F2351">
            <w:pPr>
              <w:spacing w:before="40" w:after="4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</w:tr>
      <w:tr w:rsidR="000221EE" w:rsidRPr="00CF643F" w14:paraId="4A648B8B" w14:textId="77777777" w:rsidTr="007D653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544F8095" w14:textId="77777777" w:rsidR="000221EE" w:rsidRPr="00CF643F" w:rsidRDefault="000221EE" w:rsidP="005F2351">
            <w:pPr>
              <w:spacing w:before="40" w:after="4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0904A5E1" w14:textId="77777777" w:rsidR="000221EE" w:rsidRPr="00CF643F" w:rsidRDefault="000221EE" w:rsidP="005F2351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125C62BC" w14:textId="77777777" w:rsidR="000221EE" w:rsidRPr="00CF643F" w:rsidRDefault="000221EE" w:rsidP="005F2351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14:paraId="7D449066" w14:textId="77777777" w:rsidR="000221EE" w:rsidRPr="00CF643F" w:rsidRDefault="000221EE" w:rsidP="005F2351">
            <w:pPr>
              <w:spacing w:before="40" w:after="40"/>
              <w:rPr>
                <w:rFonts w:ascii="Myriad Pro" w:hAnsi="Myriad Pro" w:cstheme="minorHAnsi"/>
                <w:color w:val="00695F"/>
                <w:szCs w:val="28"/>
                <w:lang w:val="fr-FR"/>
              </w:rPr>
            </w:pPr>
          </w:p>
        </w:tc>
      </w:tr>
    </w:tbl>
    <w:p w14:paraId="0E4A4252" w14:textId="77777777" w:rsidR="00CC0263" w:rsidRPr="00CF643F" w:rsidRDefault="00CC0263" w:rsidP="00F46E73">
      <w:pPr>
        <w:tabs>
          <w:tab w:val="left" w:pos="851"/>
          <w:tab w:val="left" w:pos="11310"/>
        </w:tabs>
        <w:spacing w:line="276" w:lineRule="auto"/>
        <w:jc w:val="both"/>
        <w:rPr>
          <w:rFonts w:ascii="Myriad Pro" w:hAnsi="Myriad Pro" w:cstheme="minorHAnsi"/>
          <w:color w:val="00695F"/>
          <w:sz w:val="6"/>
          <w:szCs w:val="28"/>
          <w:lang w:val="vi-VN"/>
        </w:rPr>
      </w:pPr>
    </w:p>
    <w:p w14:paraId="51DEE9B4" w14:textId="77777777" w:rsidR="00501FC6" w:rsidRPr="00CF643F" w:rsidRDefault="00F11DE5" w:rsidP="008C717B">
      <w:pPr>
        <w:spacing w:after="60"/>
        <w:ind w:firstLine="567"/>
        <w:rPr>
          <w:rFonts w:ascii="Myriad Pro" w:hAnsi="Myriad Pro" w:cstheme="minorHAnsi"/>
          <w:color w:val="00695F"/>
          <w:szCs w:val="26"/>
          <w:lang w:val="vi-VN"/>
        </w:rPr>
      </w:pPr>
      <w:r w:rsidRPr="00CF643F">
        <w:rPr>
          <w:rFonts w:ascii="Myriad Pro" w:hAnsi="Myriad Pro" w:cstheme="minorHAnsi"/>
          <w:color w:val="00695F"/>
          <w:szCs w:val="26"/>
          <w:lang w:val="vi-VN"/>
        </w:rPr>
        <w:t>Tôi xin cam đoan những điều khai trên là đúng sự thật. Nếu có gì sai sót, tôi xin chịu hoàn toàn trách nhiệm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1"/>
        <w:gridCol w:w="4941"/>
      </w:tblGrid>
      <w:tr w:rsidR="00E03011" w:rsidRPr="00CF643F" w14:paraId="53732EE7" w14:textId="77777777" w:rsidTr="008C717B">
        <w:trPr>
          <w:jc w:val="center"/>
        </w:trPr>
        <w:tc>
          <w:tcPr>
            <w:tcW w:w="4998" w:type="dxa"/>
          </w:tcPr>
          <w:p w14:paraId="6FB874C8" w14:textId="77777777" w:rsidR="00C83C56" w:rsidRPr="00CF643F" w:rsidRDefault="00C83C56" w:rsidP="004267B1">
            <w:pPr>
              <w:jc w:val="center"/>
              <w:rPr>
                <w:rFonts w:ascii="Myriad Pro" w:hAnsi="Myriad Pro" w:cstheme="minorHAnsi"/>
                <w:b/>
                <w:bCs/>
                <w:color w:val="00695F"/>
                <w:sz w:val="22"/>
                <w:lang w:val="vi-VN"/>
              </w:rPr>
            </w:pPr>
            <w:r w:rsidRPr="00CF643F">
              <w:rPr>
                <w:rFonts w:ascii="Myriad Pro" w:hAnsi="Myriad Pro" w:cstheme="minorHAnsi"/>
                <w:b/>
                <w:bCs/>
                <w:color w:val="00695F"/>
                <w:sz w:val="22"/>
                <w:lang w:val="vi-VN"/>
              </w:rPr>
              <w:t xml:space="preserve">XÁC NHẬN </w:t>
            </w:r>
            <w:r w:rsidR="00D81122" w:rsidRPr="00CF643F">
              <w:rPr>
                <w:rFonts w:ascii="Myriad Pro" w:hAnsi="Myriad Pro" w:cstheme="minorHAnsi"/>
                <w:b/>
                <w:bCs/>
                <w:color w:val="00695F"/>
                <w:sz w:val="22"/>
                <w:lang w:val="vi-VN"/>
              </w:rPr>
              <w:t xml:space="preserve">CỦA </w:t>
            </w:r>
            <w:r w:rsidRPr="00CF643F">
              <w:rPr>
                <w:rFonts w:ascii="Myriad Pro" w:hAnsi="Myriad Pro" w:cstheme="minorHAnsi"/>
                <w:b/>
                <w:bCs/>
                <w:color w:val="00695F"/>
                <w:sz w:val="22"/>
                <w:lang w:val="vi-VN"/>
              </w:rPr>
              <w:t>CƠ QUAN CÔNG TÁC</w:t>
            </w:r>
          </w:p>
          <w:p w14:paraId="1265070F" w14:textId="23BC86B6" w:rsidR="00C83C56" w:rsidRPr="00CF643F" w:rsidRDefault="00C83C56" w:rsidP="004267B1">
            <w:pPr>
              <w:tabs>
                <w:tab w:val="right" w:leader="dot" w:pos="4678"/>
              </w:tabs>
              <w:spacing w:before="120"/>
              <w:rPr>
                <w:rFonts w:ascii="Myriad Pro" w:hAnsi="Myriad Pro" w:cstheme="minorHAnsi"/>
                <w:color w:val="00695F"/>
                <w:sz w:val="22"/>
                <w:lang w:val="vi-VN"/>
              </w:rPr>
            </w:pPr>
            <w:r w:rsidRPr="00CF643F">
              <w:rPr>
                <w:rFonts w:ascii="Myriad Pro" w:hAnsi="Myriad Pro" w:cstheme="minorHAnsi"/>
                <w:color w:val="00695F"/>
                <w:sz w:val="22"/>
                <w:lang w:val="vi-VN"/>
              </w:rPr>
              <w:t>Anh (</w:t>
            </w:r>
            <w:r w:rsidR="006345F2" w:rsidRPr="00CF643F">
              <w:rPr>
                <w:rFonts w:ascii="Myriad Pro" w:hAnsi="Myriad Pro" w:cstheme="minorHAnsi"/>
                <w:color w:val="00695F"/>
                <w:sz w:val="22"/>
                <w:lang w:val="vi-VN"/>
              </w:rPr>
              <w:t>C</w:t>
            </w:r>
            <w:r w:rsidRPr="00CF643F">
              <w:rPr>
                <w:rFonts w:ascii="Myriad Pro" w:hAnsi="Myriad Pro" w:cstheme="minorHAnsi"/>
                <w:color w:val="00695F"/>
                <w:sz w:val="22"/>
                <w:lang w:val="vi-VN"/>
              </w:rPr>
              <w:t>hị):</w:t>
            </w:r>
            <w:r w:rsidR="004267B1">
              <w:rPr>
                <w:rFonts w:ascii="Myriad Pro" w:hAnsi="Myriad Pro" w:cstheme="minorHAnsi"/>
                <w:color w:val="00695F"/>
                <w:sz w:val="22"/>
                <w:lang w:val="vi-VN"/>
              </w:rPr>
              <w:tab/>
            </w:r>
          </w:p>
          <w:p w14:paraId="48CC7B3A" w14:textId="77777777" w:rsidR="00C83C56" w:rsidRPr="00CF643F" w:rsidRDefault="00472AD9" w:rsidP="004267B1">
            <w:pPr>
              <w:tabs>
                <w:tab w:val="right" w:leader="dot" w:pos="4678"/>
              </w:tabs>
              <w:spacing w:before="120"/>
              <w:jc w:val="center"/>
              <w:rPr>
                <w:rFonts w:ascii="Myriad Pro" w:hAnsi="Myriad Pro" w:cstheme="minorHAnsi"/>
                <w:color w:val="00695F"/>
                <w:w w:val="98"/>
                <w:sz w:val="22"/>
                <w:lang w:val="vi-VN"/>
              </w:rPr>
            </w:pPr>
            <w:r w:rsidRPr="00CF643F">
              <w:rPr>
                <w:rFonts w:ascii="Myriad Pro" w:hAnsi="Myriad Pro" w:cstheme="minorHAnsi"/>
                <w:color w:val="00695F"/>
                <w:w w:val="95"/>
                <w:sz w:val="22"/>
                <w:lang w:val="vi-VN"/>
              </w:rPr>
              <w:t>có thời gian công tác thực tế như trên là đúng</w:t>
            </w:r>
            <w:r w:rsidR="00F11DE5" w:rsidRPr="00CF643F">
              <w:rPr>
                <w:rFonts w:ascii="Myriad Pro" w:hAnsi="Myriad Pro" w:cstheme="minorHAnsi"/>
                <w:color w:val="00695F"/>
                <w:w w:val="95"/>
                <w:sz w:val="22"/>
                <w:lang w:val="vi-VN"/>
              </w:rPr>
              <w:t xml:space="preserve"> sự thật</w:t>
            </w:r>
            <w:r w:rsidRPr="00CF643F">
              <w:rPr>
                <w:rFonts w:ascii="Myriad Pro" w:hAnsi="Myriad Pro" w:cstheme="minorHAnsi"/>
                <w:color w:val="00695F"/>
                <w:w w:val="98"/>
                <w:sz w:val="22"/>
                <w:lang w:val="vi-VN"/>
              </w:rPr>
              <w:t>.</w:t>
            </w:r>
          </w:p>
        </w:tc>
        <w:tc>
          <w:tcPr>
            <w:tcW w:w="4999" w:type="dxa"/>
          </w:tcPr>
          <w:p w14:paraId="67A0436C" w14:textId="77777777" w:rsidR="00C83C56" w:rsidRPr="00CF643F" w:rsidRDefault="00AD2D23" w:rsidP="00E25E1D">
            <w:pPr>
              <w:jc w:val="center"/>
              <w:rPr>
                <w:rFonts w:ascii="Myriad Pro" w:hAnsi="Myriad Pro" w:cstheme="minorHAnsi"/>
                <w:i/>
                <w:iCs/>
                <w:color w:val="00695F"/>
                <w:szCs w:val="26"/>
                <w:lang w:val="vi-VN"/>
              </w:rPr>
            </w:pPr>
            <w:r w:rsidRPr="00CF643F">
              <w:rPr>
                <w:rFonts w:ascii="Myriad Pro" w:hAnsi="Myriad Pro" w:cstheme="minorHAnsi"/>
                <w:i/>
                <w:iCs/>
                <w:color w:val="00695F"/>
                <w:szCs w:val="26"/>
                <w:lang w:val="vi-VN"/>
              </w:rPr>
              <w:t>………………</w:t>
            </w:r>
            <w:r w:rsidR="00C83C56" w:rsidRPr="00CF643F">
              <w:rPr>
                <w:rFonts w:ascii="Myriad Pro" w:hAnsi="Myriad Pro" w:cstheme="minorHAnsi"/>
                <w:i/>
                <w:iCs/>
                <w:color w:val="00695F"/>
                <w:szCs w:val="26"/>
                <w:lang w:val="vi-VN"/>
              </w:rPr>
              <w:t>,</w:t>
            </w:r>
            <w:r w:rsidRPr="00CF643F">
              <w:rPr>
                <w:rFonts w:ascii="Myriad Pro" w:hAnsi="Myriad Pro" w:cstheme="minorHAnsi"/>
                <w:i/>
                <w:iCs/>
                <w:color w:val="00695F"/>
                <w:szCs w:val="26"/>
                <w:lang w:val="vi-VN"/>
              </w:rPr>
              <w:t xml:space="preserve"> </w:t>
            </w:r>
            <w:r w:rsidR="00C83C56" w:rsidRPr="00CF643F">
              <w:rPr>
                <w:rFonts w:ascii="Myriad Pro" w:hAnsi="Myriad Pro" w:cstheme="minorHAnsi"/>
                <w:i/>
                <w:iCs/>
                <w:color w:val="00695F"/>
                <w:szCs w:val="26"/>
                <w:lang w:val="vi-VN"/>
              </w:rPr>
              <w:t>ngày</w:t>
            </w:r>
            <w:r w:rsidRPr="00CF643F">
              <w:rPr>
                <w:rFonts w:ascii="Myriad Pro" w:hAnsi="Myriad Pro" w:cstheme="minorHAnsi"/>
                <w:i/>
                <w:iCs/>
                <w:color w:val="00695F"/>
                <w:szCs w:val="26"/>
                <w:lang w:val="vi-VN"/>
              </w:rPr>
              <w:t xml:space="preserve"> … </w:t>
            </w:r>
            <w:r w:rsidR="00C83C56" w:rsidRPr="00CF643F">
              <w:rPr>
                <w:rFonts w:ascii="Myriad Pro" w:hAnsi="Myriad Pro" w:cstheme="minorHAnsi"/>
                <w:i/>
                <w:iCs/>
                <w:color w:val="00695F"/>
                <w:szCs w:val="26"/>
                <w:lang w:val="vi-VN"/>
              </w:rPr>
              <w:t>tháng</w:t>
            </w:r>
            <w:r w:rsidRPr="00CF643F">
              <w:rPr>
                <w:rFonts w:ascii="Myriad Pro" w:hAnsi="Myriad Pro" w:cstheme="minorHAnsi"/>
                <w:i/>
                <w:iCs/>
                <w:color w:val="00695F"/>
                <w:szCs w:val="26"/>
                <w:lang w:val="vi-VN"/>
              </w:rPr>
              <w:t xml:space="preserve"> … </w:t>
            </w:r>
            <w:r w:rsidR="00C83C56" w:rsidRPr="00CF643F">
              <w:rPr>
                <w:rFonts w:ascii="Myriad Pro" w:hAnsi="Myriad Pro" w:cstheme="minorHAnsi"/>
                <w:i/>
                <w:iCs/>
                <w:color w:val="00695F"/>
                <w:szCs w:val="26"/>
                <w:lang w:val="vi-VN"/>
              </w:rPr>
              <w:t>năm</w:t>
            </w:r>
            <w:r w:rsidRPr="00CF643F">
              <w:rPr>
                <w:rFonts w:ascii="Myriad Pro" w:hAnsi="Myriad Pro" w:cstheme="minorHAnsi"/>
                <w:i/>
                <w:iCs/>
                <w:color w:val="00695F"/>
                <w:szCs w:val="26"/>
                <w:lang w:val="vi-VN"/>
              </w:rPr>
              <w:t xml:space="preserve"> 20…</w:t>
            </w:r>
          </w:p>
          <w:p w14:paraId="0A4780E5" w14:textId="77777777" w:rsidR="00F11DE5" w:rsidRPr="00CF643F" w:rsidRDefault="00F11DE5" w:rsidP="00E25E1D">
            <w:pPr>
              <w:jc w:val="center"/>
              <w:rPr>
                <w:rFonts w:ascii="Myriad Pro" w:hAnsi="Myriad Pro" w:cstheme="minorHAnsi"/>
                <w:b/>
                <w:iCs/>
                <w:color w:val="00695F"/>
                <w:szCs w:val="26"/>
                <w:lang w:val="vi-VN"/>
              </w:rPr>
            </w:pPr>
            <w:r w:rsidRPr="00CF643F">
              <w:rPr>
                <w:rFonts w:ascii="Myriad Pro" w:hAnsi="Myriad Pro" w:cstheme="minorHAnsi"/>
                <w:b/>
                <w:iCs/>
                <w:color w:val="00695F"/>
                <w:szCs w:val="26"/>
                <w:lang w:val="vi-VN"/>
              </w:rPr>
              <w:t>Người đăng ký</w:t>
            </w:r>
          </w:p>
          <w:p w14:paraId="742891ED" w14:textId="77777777" w:rsidR="00C83C56" w:rsidRPr="00CF643F" w:rsidRDefault="00F11DE5" w:rsidP="00E25E1D">
            <w:pPr>
              <w:jc w:val="center"/>
              <w:rPr>
                <w:rFonts w:ascii="Myriad Pro" w:hAnsi="Myriad Pro" w:cstheme="minorHAnsi"/>
                <w:color w:val="00695F"/>
                <w:sz w:val="22"/>
                <w:lang w:val="vi-VN"/>
              </w:rPr>
            </w:pPr>
            <w:r w:rsidRPr="00CF643F">
              <w:rPr>
                <w:rFonts w:ascii="Myriad Pro" w:hAnsi="Myriad Pro" w:cstheme="minorHAnsi"/>
                <w:i/>
                <w:iCs/>
                <w:color w:val="00695F"/>
                <w:sz w:val="14"/>
                <w:lang w:val="vi-VN"/>
              </w:rPr>
              <w:t xml:space="preserve"> </w:t>
            </w:r>
            <w:r w:rsidR="00C83C56" w:rsidRPr="00CF643F">
              <w:rPr>
                <w:rFonts w:ascii="Myriad Pro" w:hAnsi="Myriad Pro" w:cstheme="minorHAnsi"/>
                <w:i/>
                <w:iCs/>
                <w:color w:val="00695F"/>
                <w:sz w:val="14"/>
                <w:lang w:val="vi-VN"/>
              </w:rPr>
              <w:t>(Ký và ghi rõ họ tên)</w:t>
            </w:r>
          </w:p>
        </w:tc>
      </w:tr>
      <w:tr w:rsidR="00E03011" w:rsidRPr="00CF643F" w14:paraId="5186EDF5" w14:textId="77777777" w:rsidTr="008C717B">
        <w:trPr>
          <w:jc w:val="center"/>
        </w:trPr>
        <w:tc>
          <w:tcPr>
            <w:tcW w:w="4998" w:type="dxa"/>
          </w:tcPr>
          <w:p w14:paraId="04DB2CDD" w14:textId="77777777" w:rsidR="00C83C56" w:rsidRPr="00CF643F" w:rsidRDefault="00C83C56" w:rsidP="004267B1">
            <w:pPr>
              <w:jc w:val="center"/>
              <w:rPr>
                <w:rFonts w:ascii="Myriad Pro" w:hAnsi="Myriad Pro" w:cstheme="minorHAnsi"/>
                <w:b/>
                <w:bCs/>
                <w:color w:val="00695F"/>
                <w:sz w:val="22"/>
                <w:lang w:val="vi-VN"/>
              </w:rPr>
            </w:pPr>
            <w:r w:rsidRPr="00CF643F">
              <w:rPr>
                <w:rFonts w:ascii="Myriad Pro" w:hAnsi="Myriad Pro" w:cstheme="minorHAnsi"/>
                <w:b/>
                <w:bCs/>
                <w:color w:val="00695F"/>
                <w:sz w:val="22"/>
                <w:lang w:val="vi-VN"/>
              </w:rPr>
              <w:t>Thủ t</w:t>
            </w:r>
            <w:r w:rsidR="007A7D0F" w:rsidRPr="00CF643F">
              <w:rPr>
                <w:rFonts w:ascii="Myriad Pro" w:hAnsi="Myriad Pro" w:cstheme="minorHAnsi"/>
                <w:b/>
                <w:bCs/>
                <w:color w:val="00695F"/>
                <w:sz w:val="22"/>
                <w:lang w:val="vi-VN"/>
              </w:rPr>
              <w:t>r</w:t>
            </w:r>
            <w:r w:rsidRPr="00CF643F">
              <w:rPr>
                <w:rFonts w:ascii="Myriad Pro" w:hAnsi="Myriad Pro" w:cstheme="minorHAnsi"/>
                <w:b/>
                <w:bCs/>
                <w:color w:val="00695F"/>
                <w:sz w:val="22"/>
                <w:lang w:val="vi-VN"/>
              </w:rPr>
              <w:t>ưởng cơ quan</w:t>
            </w:r>
          </w:p>
          <w:p w14:paraId="6754BEB3" w14:textId="77777777" w:rsidR="00C83C56" w:rsidRPr="00CF643F" w:rsidRDefault="00C83C56" w:rsidP="004267B1">
            <w:pPr>
              <w:jc w:val="center"/>
              <w:rPr>
                <w:rFonts w:ascii="Myriad Pro" w:hAnsi="Myriad Pro" w:cstheme="minorHAnsi"/>
                <w:b/>
                <w:bCs/>
                <w:color w:val="00695F"/>
                <w:sz w:val="14"/>
                <w:szCs w:val="14"/>
                <w:lang w:val="vi-VN"/>
              </w:rPr>
            </w:pPr>
            <w:r w:rsidRPr="00CF643F">
              <w:rPr>
                <w:rFonts w:ascii="Myriad Pro" w:hAnsi="Myriad Pro" w:cstheme="minorHAnsi"/>
                <w:i/>
                <w:iCs/>
                <w:color w:val="00695F"/>
                <w:sz w:val="14"/>
                <w:szCs w:val="14"/>
                <w:lang w:val="vi-VN"/>
              </w:rPr>
              <w:t>(Ký tên &amp; đóng dấu)</w:t>
            </w:r>
          </w:p>
        </w:tc>
        <w:tc>
          <w:tcPr>
            <w:tcW w:w="4999" w:type="dxa"/>
          </w:tcPr>
          <w:p w14:paraId="3924BD82" w14:textId="77777777" w:rsidR="00C83C56" w:rsidRPr="00CF643F" w:rsidRDefault="00C83C56" w:rsidP="00E25E1D">
            <w:pPr>
              <w:jc w:val="center"/>
              <w:rPr>
                <w:rFonts w:ascii="Myriad Pro" w:hAnsi="Myriad Pro" w:cstheme="minorHAnsi"/>
                <w:i/>
                <w:iCs/>
                <w:color w:val="00695F"/>
                <w:sz w:val="22"/>
                <w:lang w:val="vi-VN"/>
              </w:rPr>
            </w:pPr>
          </w:p>
        </w:tc>
      </w:tr>
    </w:tbl>
    <w:p w14:paraId="40639FA7" w14:textId="77777777" w:rsidR="00140552" w:rsidRPr="00CF643F" w:rsidRDefault="00140552" w:rsidP="00C66608">
      <w:pPr>
        <w:spacing w:line="276" w:lineRule="auto"/>
        <w:rPr>
          <w:rFonts w:ascii="Myriad Pro" w:hAnsi="Myriad Pro" w:cstheme="minorHAnsi"/>
          <w:color w:val="00695F"/>
          <w:sz w:val="14"/>
          <w:szCs w:val="60"/>
          <w:lang w:val="vi-VN"/>
        </w:rPr>
      </w:pPr>
    </w:p>
    <w:p w14:paraId="48F0A6BB" w14:textId="77777777" w:rsidR="00AD37F4" w:rsidRPr="00CF643F" w:rsidRDefault="00AD37F4" w:rsidP="00C66608">
      <w:pPr>
        <w:spacing w:line="276" w:lineRule="auto"/>
        <w:rPr>
          <w:rFonts w:ascii="Myriad Pro" w:hAnsi="Myriad Pro" w:cstheme="minorHAnsi"/>
          <w:color w:val="00695F"/>
          <w:sz w:val="14"/>
          <w:szCs w:val="60"/>
          <w:lang w:val="vi-VN"/>
        </w:rPr>
      </w:pPr>
    </w:p>
    <w:p w14:paraId="53391E56" w14:textId="77777777" w:rsidR="00E25E1D" w:rsidRPr="00CF643F" w:rsidRDefault="00E25E1D" w:rsidP="00C66608">
      <w:pPr>
        <w:spacing w:line="276" w:lineRule="auto"/>
        <w:rPr>
          <w:rFonts w:ascii="Myriad Pro" w:hAnsi="Myriad Pro" w:cstheme="minorHAnsi"/>
          <w:color w:val="00695F"/>
          <w:sz w:val="14"/>
          <w:szCs w:val="60"/>
          <w:lang w:val="vi-VN"/>
        </w:rPr>
      </w:pPr>
    </w:p>
    <w:p w14:paraId="514DB13E" w14:textId="77777777" w:rsidR="00E25E1D" w:rsidRPr="00CF643F" w:rsidRDefault="00E25E1D" w:rsidP="00C66608">
      <w:pPr>
        <w:spacing w:line="276" w:lineRule="auto"/>
        <w:rPr>
          <w:rFonts w:ascii="Myriad Pro" w:hAnsi="Myriad Pro" w:cstheme="minorHAnsi"/>
          <w:color w:val="00695F"/>
          <w:sz w:val="14"/>
          <w:szCs w:val="60"/>
          <w:lang w:val="vi-VN"/>
        </w:rPr>
      </w:pPr>
    </w:p>
    <w:p w14:paraId="2C9575DC" w14:textId="77777777" w:rsidR="00E25E1D" w:rsidRPr="00CF643F" w:rsidRDefault="00E25E1D" w:rsidP="00654BF3">
      <w:pPr>
        <w:spacing w:line="276" w:lineRule="auto"/>
        <w:rPr>
          <w:rFonts w:ascii="Myriad Pro" w:hAnsi="Myriad Pro" w:cstheme="minorHAnsi"/>
          <w:color w:val="00695F"/>
          <w:sz w:val="20"/>
          <w:szCs w:val="20"/>
          <w:lang w:val="vi-VN"/>
        </w:rPr>
      </w:pPr>
    </w:p>
    <w:p w14:paraId="7CD746B2" w14:textId="1288CBC9" w:rsidR="00E25E1D" w:rsidRDefault="00E25E1D" w:rsidP="00654BF3">
      <w:pPr>
        <w:spacing w:line="276" w:lineRule="auto"/>
        <w:rPr>
          <w:rFonts w:ascii="Myriad Pro" w:hAnsi="Myriad Pro" w:cstheme="minorHAnsi"/>
          <w:color w:val="00695F"/>
          <w:sz w:val="22"/>
          <w:szCs w:val="20"/>
          <w:lang w:val="vi-VN"/>
        </w:rPr>
      </w:pPr>
    </w:p>
    <w:p w14:paraId="24FEA56E" w14:textId="77777777" w:rsidR="004267B1" w:rsidRPr="000945C6" w:rsidRDefault="004267B1" w:rsidP="00654BF3">
      <w:pPr>
        <w:spacing w:line="276" w:lineRule="auto"/>
        <w:rPr>
          <w:rFonts w:ascii="Myriad Pro" w:hAnsi="Myriad Pro" w:cstheme="minorHAnsi"/>
          <w:color w:val="00695F"/>
          <w:sz w:val="18"/>
          <w:szCs w:val="16"/>
          <w:lang w:val="vi-VN"/>
        </w:rPr>
      </w:pPr>
    </w:p>
    <w:p w14:paraId="69C00955" w14:textId="77777777" w:rsidR="00236DCF" w:rsidRPr="00CF643F" w:rsidRDefault="00236DCF" w:rsidP="00654BF3">
      <w:pPr>
        <w:spacing w:line="276" w:lineRule="auto"/>
        <w:rPr>
          <w:rFonts w:ascii="Myriad Pro" w:hAnsi="Myriad Pro" w:cstheme="minorHAnsi"/>
          <w:color w:val="00695F"/>
          <w:sz w:val="22"/>
          <w:szCs w:val="20"/>
          <w:lang w:val="vi-VN"/>
        </w:rPr>
      </w:pPr>
    </w:p>
    <w:p w14:paraId="0732E6A9" w14:textId="37AB705A" w:rsidR="00501FC6" w:rsidRPr="00CF643F" w:rsidRDefault="00C77EF2" w:rsidP="00654BF3">
      <w:pPr>
        <w:spacing w:line="276" w:lineRule="auto"/>
        <w:rPr>
          <w:rFonts w:ascii="Myriad Pro" w:hAnsi="Myriad Pro" w:cstheme="minorHAnsi"/>
          <w:color w:val="00695F"/>
          <w:sz w:val="20"/>
          <w:szCs w:val="20"/>
          <w:lang w:val="vi-VN"/>
        </w:rPr>
      </w:pPr>
      <w:r w:rsidRPr="008C717B">
        <w:rPr>
          <w:rFonts w:ascii="Myriad Pro" w:hAnsi="Myriad Pro" w:cstheme="minorHAnsi"/>
          <w:b/>
          <w:bCs/>
          <w:i/>
          <w:i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B9EF05C" wp14:editId="2F6DE686">
                <wp:simplePos x="0" y="0"/>
                <wp:positionH relativeFrom="margin">
                  <wp:posOffset>2663190</wp:posOffset>
                </wp:positionH>
                <wp:positionV relativeFrom="paragraph">
                  <wp:posOffset>162772</wp:posOffset>
                </wp:positionV>
                <wp:extent cx="3891280" cy="1524000"/>
                <wp:effectExtent l="0" t="0" r="1397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1280" cy="1524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12BE31" w14:textId="77777777" w:rsidR="003E136C" w:rsidRPr="008C717B" w:rsidRDefault="003E136C" w:rsidP="003E136C">
                            <w:pPr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  <w:color w:val="005F69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C717B"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  <w:color w:val="005F69"/>
                                <w:sz w:val="18"/>
                                <w:szCs w:val="18"/>
                                <w:u w:val="single"/>
                              </w:rPr>
                              <w:t xml:space="preserve">Chú ý: </w:t>
                            </w:r>
                          </w:p>
                          <w:p w14:paraId="1E17437B" w14:textId="77777777" w:rsidR="003E136C" w:rsidRPr="008C717B" w:rsidRDefault="003E136C" w:rsidP="003E136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284" w:hanging="284"/>
                              <w:jc w:val="both"/>
                              <w:rPr>
                                <w:rFonts w:asciiTheme="majorHAnsi" w:hAnsiTheme="majorHAnsi" w:cstheme="majorHAnsi"/>
                                <w:color w:val="005F69"/>
                                <w:sz w:val="18"/>
                                <w:szCs w:val="18"/>
                              </w:rPr>
                            </w:pPr>
                            <w:r w:rsidRPr="008C717B">
                              <w:rPr>
                                <w:rFonts w:asciiTheme="majorHAnsi" w:hAnsiTheme="majorHAnsi" w:cstheme="majorHAnsi"/>
                                <w:color w:val="005F69"/>
                                <w:sz w:val="18"/>
                                <w:szCs w:val="18"/>
                              </w:rPr>
                              <w:t>Học viên ghi thật đầy đủ, rõ ràng các mục trong Đơn xin học làm cơ sở cấp chứng chỉ</w:t>
                            </w:r>
                          </w:p>
                          <w:p w14:paraId="7D848BD0" w14:textId="77777777" w:rsidR="003E136C" w:rsidRPr="008C717B" w:rsidRDefault="003E136C" w:rsidP="003E136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284" w:hanging="284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i/>
                                <w:color w:val="005F69"/>
                                <w:sz w:val="18"/>
                                <w:szCs w:val="18"/>
                              </w:rPr>
                            </w:pPr>
                            <w:r w:rsidRPr="008C717B">
                              <w:rPr>
                                <w:rFonts w:asciiTheme="majorHAnsi" w:hAnsiTheme="majorHAnsi" w:cstheme="majorHAnsi"/>
                                <w:b/>
                                <w:i/>
                                <w:color w:val="005F69"/>
                                <w:sz w:val="18"/>
                                <w:szCs w:val="18"/>
                              </w:rPr>
                              <w:t>Điều kiện tham dự lớp Bồi dưỡng Kế toán trưởng:</w:t>
                            </w:r>
                          </w:p>
                          <w:p w14:paraId="60F4AB5D" w14:textId="77777777" w:rsidR="003E136C" w:rsidRPr="008C717B" w:rsidRDefault="003E136C" w:rsidP="003E136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567" w:hanging="207"/>
                              <w:jc w:val="both"/>
                              <w:rPr>
                                <w:rFonts w:asciiTheme="majorHAnsi" w:hAnsiTheme="majorHAnsi" w:cstheme="majorHAnsi"/>
                                <w:i/>
                                <w:color w:val="005F69"/>
                                <w:sz w:val="18"/>
                                <w:szCs w:val="18"/>
                              </w:rPr>
                            </w:pPr>
                            <w:r w:rsidRPr="008C717B">
                              <w:rPr>
                                <w:rFonts w:asciiTheme="majorHAnsi" w:hAnsiTheme="majorHAnsi" w:cstheme="majorHAnsi"/>
                                <w:i/>
                                <w:color w:val="005F69"/>
                                <w:sz w:val="18"/>
                                <w:szCs w:val="18"/>
                              </w:rPr>
                              <w:t xml:space="preserve">Đã qua công tác thực tế về tài chính, kế toán, kiểm toán ít nhất là </w:t>
                            </w:r>
                            <w:r w:rsidRPr="008C717B">
                              <w:rPr>
                                <w:rFonts w:asciiTheme="majorHAnsi" w:hAnsiTheme="majorHAnsi" w:cstheme="majorHAnsi"/>
                                <w:b/>
                                <w:i/>
                                <w:color w:val="FF0000"/>
                                <w:sz w:val="18"/>
                                <w:szCs w:val="18"/>
                              </w:rPr>
                              <w:t>02 năm</w:t>
                            </w:r>
                            <w:r w:rsidRPr="008C717B">
                              <w:rPr>
                                <w:rFonts w:asciiTheme="majorHAnsi" w:hAnsiTheme="majorHAnsi" w:cstheme="majorHAnsi"/>
                                <w:i/>
                                <w:color w:val="FF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C717B">
                              <w:rPr>
                                <w:rFonts w:asciiTheme="majorHAnsi" w:hAnsiTheme="majorHAnsi" w:cstheme="majorHAnsi"/>
                                <w:i/>
                                <w:color w:val="005F69"/>
                                <w:sz w:val="18"/>
                                <w:szCs w:val="18"/>
                              </w:rPr>
                              <w:t xml:space="preserve">đối với người có trình độ chuyên môn, nghiệp vụ về kế toán, kiểm toán </w:t>
                            </w:r>
                            <w:r w:rsidR="00F13538" w:rsidRPr="008C717B">
                              <w:rPr>
                                <w:rFonts w:asciiTheme="majorHAnsi" w:hAnsiTheme="majorHAnsi" w:cstheme="majorHAnsi"/>
                                <w:i/>
                                <w:color w:val="005F69"/>
                                <w:sz w:val="18"/>
                                <w:szCs w:val="18"/>
                              </w:rPr>
                              <w:t xml:space="preserve">bậc </w:t>
                            </w:r>
                            <w:r w:rsidRPr="008C717B">
                              <w:rPr>
                                <w:rFonts w:asciiTheme="majorHAnsi" w:hAnsiTheme="majorHAnsi" w:cstheme="majorHAnsi"/>
                                <w:b/>
                                <w:i/>
                                <w:color w:val="FF0000"/>
                                <w:sz w:val="18"/>
                                <w:szCs w:val="18"/>
                              </w:rPr>
                              <w:t>Đại học</w:t>
                            </w:r>
                            <w:r w:rsidRPr="008C717B">
                              <w:rPr>
                                <w:rFonts w:asciiTheme="majorHAnsi" w:hAnsiTheme="majorHAnsi" w:cstheme="majorHAnsi"/>
                                <w:i/>
                                <w:color w:val="005F69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255EF1EB" w14:textId="77777777" w:rsidR="003E136C" w:rsidRPr="008C717B" w:rsidRDefault="003E136C" w:rsidP="003E136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567" w:hanging="207"/>
                              <w:jc w:val="both"/>
                              <w:rPr>
                                <w:rFonts w:asciiTheme="majorHAnsi" w:hAnsiTheme="majorHAnsi" w:cstheme="majorHAnsi"/>
                                <w:color w:val="005F69"/>
                                <w:sz w:val="18"/>
                                <w:szCs w:val="18"/>
                              </w:rPr>
                            </w:pPr>
                            <w:r w:rsidRPr="008C717B">
                              <w:rPr>
                                <w:rFonts w:asciiTheme="majorHAnsi" w:hAnsiTheme="majorHAnsi" w:cstheme="majorHAnsi"/>
                                <w:i/>
                                <w:color w:val="005F69"/>
                                <w:sz w:val="18"/>
                                <w:szCs w:val="18"/>
                              </w:rPr>
                              <w:t xml:space="preserve">Hoặc có thời gian công tác thực tế về tài chính, kế toán ít nhất là </w:t>
                            </w:r>
                            <w:r w:rsidRPr="008C717B">
                              <w:rPr>
                                <w:rFonts w:asciiTheme="majorHAnsi" w:hAnsiTheme="majorHAnsi" w:cstheme="majorHAnsi"/>
                                <w:b/>
                                <w:i/>
                                <w:color w:val="FF0000"/>
                                <w:sz w:val="18"/>
                                <w:szCs w:val="18"/>
                              </w:rPr>
                              <w:t>03 năm</w:t>
                            </w:r>
                            <w:r w:rsidRPr="008C717B">
                              <w:rPr>
                                <w:rFonts w:asciiTheme="majorHAnsi" w:hAnsiTheme="majorHAnsi" w:cstheme="majorHAnsi"/>
                                <w:i/>
                                <w:color w:val="FF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C717B">
                              <w:rPr>
                                <w:rFonts w:asciiTheme="majorHAnsi" w:hAnsiTheme="majorHAnsi" w:cstheme="majorHAnsi"/>
                                <w:i/>
                                <w:color w:val="005F69"/>
                                <w:sz w:val="18"/>
                                <w:szCs w:val="18"/>
                              </w:rPr>
                              <w:t xml:space="preserve">đối với người có chuyên môn, nghiệp vụ về tài chính, kế toán, kiểm toán bậc </w:t>
                            </w:r>
                            <w:r w:rsidRPr="008C717B">
                              <w:rPr>
                                <w:rFonts w:asciiTheme="majorHAnsi" w:hAnsiTheme="majorHAnsi" w:cstheme="majorHAnsi"/>
                                <w:b/>
                                <w:i/>
                                <w:color w:val="FF0000"/>
                                <w:sz w:val="18"/>
                                <w:szCs w:val="18"/>
                              </w:rPr>
                              <w:t>Trung cấp hoặc Cao đẳng</w:t>
                            </w:r>
                            <w:r w:rsidRPr="008C717B">
                              <w:rPr>
                                <w:rFonts w:asciiTheme="majorHAnsi" w:hAnsiTheme="majorHAnsi" w:cstheme="majorHAnsi"/>
                                <w:i/>
                                <w:color w:val="005F69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EF05C" id="Text Box 5" o:spid="_x0000_s1027" type="#_x0000_t202" style="position:absolute;margin-left:209.7pt;margin-top:12.8pt;width:306.4pt;height:120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" filled="f" strokecolor="black [3213]" strokeweight="1pt">
                <v:textbox>
                  <w:txbxContent>
                    <w:p w14:paraId="4412BE31" w14:textId="77777777" w:rsidR="003E136C" w:rsidRPr="008C717B" w:rsidRDefault="003E136C" w:rsidP="003E136C">
                      <w:pPr>
                        <w:jc w:val="both"/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  <w:color w:val="005F69"/>
                          <w:sz w:val="18"/>
                          <w:szCs w:val="18"/>
                          <w:u w:val="single"/>
                        </w:rPr>
                      </w:pPr>
                      <w:r w:rsidRPr="008C717B"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  <w:color w:val="005F69"/>
                          <w:sz w:val="18"/>
                          <w:szCs w:val="18"/>
                          <w:u w:val="single"/>
                        </w:rPr>
                        <w:t xml:space="preserve">Chú ý: </w:t>
                      </w:r>
                    </w:p>
                    <w:p w14:paraId="1E17437B" w14:textId="77777777" w:rsidR="003E136C" w:rsidRPr="008C717B" w:rsidRDefault="003E136C" w:rsidP="003E136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284" w:hanging="284"/>
                        <w:jc w:val="both"/>
                        <w:rPr>
                          <w:rFonts w:asciiTheme="majorHAnsi" w:hAnsiTheme="majorHAnsi" w:cstheme="majorHAnsi"/>
                          <w:color w:val="005F69"/>
                          <w:sz w:val="18"/>
                          <w:szCs w:val="18"/>
                        </w:rPr>
                      </w:pPr>
                      <w:r w:rsidRPr="008C717B">
                        <w:rPr>
                          <w:rFonts w:asciiTheme="majorHAnsi" w:hAnsiTheme="majorHAnsi" w:cstheme="majorHAnsi"/>
                          <w:color w:val="005F69"/>
                          <w:sz w:val="18"/>
                          <w:szCs w:val="18"/>
                        </w:rPr>
                        <w:t>Học viên ghi thật đầy đủ, rõ ràng các mục trong Đơn xin học làm cơ sở cấp chứng chỉ</w:t>
                      </w:r>
                    </w:p>
                    <w:p w14:paraId="7D848BD0" w14:textId="77777777" w:rsidR="003E136C" w:rsidRPr="008C717B" w:rsidRDefault="003E136C" w:rsidP="003E136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284" w:hanging="284"/>
                        <w:jc w:val="both"/>
                        <w:rPr>
                          <w:rFonts w:asciiTheme="majorHAnsi" w:hAnsiTheme="majorHAnsi" w:cstheme="majorHAnsi"/>
                          <w:b/>
                          <w:i/>
                          <w:color w:val="005F69"/>
                          <w:sz w:val="18"/>
                          <w:szCs w:val="18"/>
                        </w:rPr>
                      </w:pPr>
                      <w:r w:rsidRPr="008C717B">
                        <w:rPr>
                          <w:rFonts w:asciiTheme="majorHAnsi" w:hAnsiTheme="majorHAnsi" w:cstheme="majorHAnsi"/>
                          <w:b/>
                          <w:i/>
                          <w:color w:val="005F69"/>
                          <w:sz w:val="18"/>
                          <w:szCs w:val="18"/>
                        </w:rPr>
                        <w:t>Điều kiện tham dự lớp Bồi dưỡng Kế toán trưởng:</w:t>
                      </w:r>
                    </w:p>
                    <w:p w14:paraId="60F4AB5D" w14:textId="77777777" w:rsidR="003E136C" w:rsidRPr="008C717B" w:rsidRDefault="003E136C" w:rsidP="003E136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567" w:hanging="207"/>
                        <w:jc w:val="both"/>
                        <w:rPr>
                          <w:rFonts w:asciiTheme="majorHAnsi" w:hAnsiTheme="majorHAnsi" w:cstheme="majorHAnsi"/>
                          <w:i/>
                          <w:color w:val="005F69"/>
                          <w:sz w:val="18"/>
                          <w:szCs w:val="18"/>
                        </w:rPr>
                      </w:pPr>
                      <w:r w:rsidRPr="008C717B">
                        <w:rPr>
                          <w:rFonts w:asciiTheme="majorHAnsi" w:hAnsiTheme="majorHAnsi" w:cstheme="majorHAnsi"/>
                          <w:i/>
                          <w:color w:val="005F69"/>
                          <w:sz w:val="18"/>
                          <w:szCs w:val="18"/>
                        </w:rPr>
                        <w:t xml:space="preserve">Đã qua công tác thực tế về tài chính, kế toán, kiểm toán ít nhất là </w:t>
                      </w:r>
                      <w:r w:rsidRPr="008C717B">
                        <w:rPr>
                          <w:rFonts w:asciiTheme="majorHAnsi" w:hAnsiTheme="majorHAnsi" w:cstheme="majorHAnsi"/>
                          <w:b/>
                          <w:i/>
                          <w:color w:val="FF0000"/>
                          <w:sz w:val="18"/>
                          <w:szCs w:val="18"/>
                        </w:rPr>
                        <w:t>02 năm</w:t>
                      </w:r>
                      <w:r w:rsidRPr="008C717B">
                        <w:rPr>
                          <w:rFonts w:asciiTheme="majorHAnsi" w:hAnsiTheme="majorHAnsi" w:cstheme="majorHAnsi"/>
                          <w:i/>
                          <w:color w:val="FF0000"/>
                          <w:sz w:val="18"/>
                          <w:szCs w:val="18"/>
                        </w:rPr>
                        <w:t xml:space="preserve"> </w:t>
                      </w:r>
                      <w:r w:rsidRPr="008C717B">
                        <w:rPr>
                          <w:rFonts w:asciiTheme="majorHAnsi" w:hAnsiTheme="majorHAnsi" w:cstheme="majorHAnsi"/>
                          <w:i/>
                          <w:color w:val="005F69"/>
                          <w:sz w:val="18"/>
                          <w:szCs w:val="18"/>
                        </w:rPr>
                        <w:t xml:space="preserve">đối với người có trình độ chuyên môn, nghiệp vụ về kế toán, kiểm toán </w:t>
                      </w:r>
                      <w:r w:rsidR="00F13538" w:rsidRPr="008C717B">
                        <w:rPr>
                          <w:rFonts w:asciiTheme="majorHAnsi" w:hAnsiTheme="majorHAnsi" w:cstheme="majorHAnsi"/>
                          <w:i/>
                          <w:color w:val="005F69"/>
                          <w:sz w:val="18"/>
                          <w:szCs w:val="18"/>
                        </w:rPr>
                        <w:t xml:space="preserve">bậc </w:t>
                      </w:r>
                      <w:r w:rsidRPr="008C717B">
                        <w:rPr>
                          <w:rFonts w:asciiTheme="majorHAnsi" w:hAnsiTheme="majorHAnsi" w:cstheme="majorHAnsi"/>
                          <w:b/>
                          <w:i/>
                          <w:color w:val="FF0000"/>
                          <w:sz w:val="18"/>
                          <w:szCs w:val="18"/>
                        </w:rPr>
                        <w:t>Đại học</w:t>
                      </w:r>
                      <w:r w:rsidRPr="008C717B">
                        <w:rPr>
                          <w:rFonts w:asciiTheme="majorHAnsi" w:hAnsiTheme="majorHAnsi" w:cstheme="majorHAnsi"/>
                          <w:i/>
                          <w:color w:val="005F69"/>
                          <w:sz w:val="18"/>
                          <w:szCs w:val="18"/>
                        </w:rPr>
                        <w:t>;</w:t>
                      </w:r>
                    </w:p>
                    <w:p w14:paraId="255EF1EB" w14:textId="77777777" w:rsidR="003E136C" w:rsidRPr="008C717B" w:rsidRDefault="003E136C" w:rsidP="003E136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567" w:hanging="207"/>
                        <w:jc w:val="both"/>
                        <w:rPr>
                          <w:rFonts w:asciiTheme="majorHAnsi" w:hAnsiTheme="majorHAnsi" w:cstheme="majorHAnsi"/>
                          <w:color w:val="005F69"/>
                          <w:sz w:val="18"/>
                          <w:szCs w:val="18"/>
                        </w:rPr>
                      </w:pPr>
                      <w:r w:rsidRPr="008C717B">
                        <w:rPr>
                          <w:rFonts w:asciiTheme="majorHAnsi" w:hAnsiTheme="majorHAnsi" w:cstheme="majorHAnsi"/>
                          <w:i/>
                          <w:color w:val="005F69"/>
                          <w:sz w:val="18"/>
                          <w:szCs w:val="18"/>
                        </w:rPr>
                        <w:t xml:space="preserve">Hoặc có thời gian công tác thực tế về tài chính, kế toán ít nhất là </w:t>
                      </w:r>
                      <w:r w:rsidRPr="008C717B">
                        <w:rPr>
                          <w:rFonts w:asciiTheme="majorHAnsi" w:hAnsiTheme="majorHAnsi" w:cstheme="majorHAnsi"/>
                          <w:b/>
                          <w:i/>
                          <w:color w:val="FF0000"/>
                          <w:sz w:val="18"/>
                          <w:szCs w:val="18"/>
                        </w:rPr>
                        <w:t>03 năm</w:t>
                      </w:r>
                      <w:r w:rsidRPr="008C717B">
                        <w:rPr>
                          <w:rFonts w:asciiTheme="majorHAnsi" w:hAnsiTheme="majorHAnsi" w:cstheme="majorHAnsi"/>
                          <w:i/>
                          <w:color w:val="FF0000"/>
                          <w:sz w:val="18"/>
                          <w:szCs w:val="18"/>
                        </w:rPr>
                        <w:t xml:space="preserve"> </w:t>
                      </w:r>
                      <w:r w:rsidRPr="008C717B">
                        <w:rPr>
                          <w:rFonts w:asciiTheme="majorHAnsi" w:hAnsiTheme="majorHAnsi" w:cstheme="majorHAnsi"/>
                          <w:i/>
                          <w:color w:val="005F69"/>
                          <w:sz w:val="18"/>
                          <w:szCs w:val="18"/>
                        </w:rPr>
                        <w:t xml:space="preserve">đối với người có chuyên môn, nghiệp vụ về tài chính, kế toán, kiểm toán bậc </w:t>
                      </w:r>
                      <w:r w:rsidRPr="008C717B">
                        <w:rPr>
                          <w:rFonts w:asciiTheme="majorHAnsi" w:hAnsiTheme="majorHAnsi" w:cstheme="majorHAnsi"/>
                          <w:b/>
                          <w:i/>
                          <w:color w:val="FF0000"/>
                          <w:sz w:val="18"/>
                          <w:szCs w:val="18"/>
                        </w:rPr>
                        <w:t>Trung cấp hoặc Cao đẳng</w:t>
                      </w:r>
                      <w:r w:rsidRPr="008C717B">
                        <w:rPr>
                          <w:rFonts w:asciiTheme="majorHAnsi" w:hAnsiTheme="majorHAnsi" w:cstheme="majorHAnsi"/>
                          <w:i/>
                          <w:color w:val="005F69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C717B">
        <w:rPr>
          <w:rFonts w:ascii="Myriad Pro" w:hAnsi="Myriad Pro" w:cstheme="minorHAnsi"/>
          <w:b/>
          <w:bCs/>
          <w:noProof/>
          <w:color w:val="00695F"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65C154A9" wp14:editId="4701F334">
                <wp:simplePos x="0" y="0"/>
                <wp:positionH relativeFrom="column">
                  <wp:posOffset>13335</wp:posOffset>
                </wp:positionH>
                <wp:positionV relativeFrom="paragraph">
                  <wp:posOffset>169968</wp:posOffset>
                </wp:positionV>
                <wp:extent cx="6086475" cy="0"/>
                <wp:effectExtent l="0" t="0" r="0" b="0"/>
                <wp:wrapNone/>
                <wp:docPr id="2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6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EDA09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" o:spid="_x0000_s1026" type="#_x0000_t32" style="position:absolute;margin-left:1.05pt;margin-top:13.4pt;width:479.25pt;height:0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"/>
            </w:pict>
          </mc:Fallback>
        </mc:AlternateContent>
      </w:r>
      <w:r w:rsidR="0049304B" w:rsidRPr="008C717B">
        <w:rPr>
          <w:rFonts w:ascii="Myriad Pro" w:hAnsi="Myriad Pro" w:cstheme="minorHAnsi"/>
          <w:b/>
          <w:bCs/>
          <w:color w:val="00695F"/>
          <w:sz w:val="20"/>
          <w:szCs w:val="20"/>
          <w:lang w:val="vi-VN"/>
        </w:rPr>
        <w:t>Hồ sơ gồm</w:t>
      </w:r>
      <w:r w:rsidR="0049304B" w:rsidRPr="00CF643F">
        <w:rPr>
          <w:rFonts w:ascii="Myriad Pro" w:hAnsi="Myriad Pro" w:cstheme="minorHAnsi"/>
          <w:color w:val="00695F"/>
          <w:sz w:val="20"/>
          <w:szCs w:val="20"/>
          <w:lang w:val="vi-VN"/>
        </w:rPr>
        <w:t xml:space="preserve">: </w:t>
      </w:r>
      <w:r w:rsidR="0049304B" w:rsidRPr="00CF643F">
        <w:rPr>
          <w:rFonts w:ascii="Myriad Pro" w:hAnsi="Myriad Pro" w:cstheme="minorHAnsi"/>
          <w:i/>
          <w:color w:val="00695F"/>
          <w:sz w:val="20"/>
          <w:szCs w:val="20"/>
          <w:lang w:val="vi-VN"/>
        </w:rPr>
        <w:t>(đề nghị cho hồ sơ vào phong bì ghi tên ngoài phong bì để tránh thất lạc)</w:t>
      </w:r>
    </w:p>
    <w:p w14:paraId="46C7A0A2" w14:textId="77777777" w:rsidR="00501FC6" w:rsidRPr="00CF643F" w:rsidRDefault="003E136C" w:rsidP="00695BC6">
      <w:pPr>
        <w:pStyle w:val="ListParagraph"/>
        <w:numPr>
          <w:ilvl w:val="0"/>
          <w:numId w:val="2"/>
        </w:numPr>
        <w:ind w:left="357" w:hanging="357"/>
        <w:rPr>
          <w:rFonts w:ascii="Myriad Pro" w:hAnsi="Myriad Pro" w:cstheme="minorHAnsi"/>
          <w:color w:val="00695F"/>
          <w:sz w:val="18"/>
          <w:szCs w:val="20"/>
          <w:lang w:val="vi-VN"/>
        </w:rPr>
      </w:pPr>
      <w:r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>B</w:t>
      </w:r>
      <w:r w:rsidR="00501FC6"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 xml:space="preserve">ản sao </w:t>
      </w:r>
      <w:r w:rsidRPr="00CF643F">
        <w:rPr>
          <w:rFonts w:ascii="Myriad Pro" w:hAnsi="Myriad Pro" w:cstheme="minorHAnsi"/>
          <w:b/>
          <w:i/>
          <w:color w:val="FF0000"/>
          <w:sz w:val="18"/>
          <w:szCs w:val="20"/>
          <w:lang w:val="vi-VN"/>
        </w:rPr>
        <w:t xml:space="preserve">công chứng </w:t>
      </w:r>
      <w:r w:rsidR="00501FC6"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>bằng</w:t>
      </w:r>
      <w:r w:rsidR="00695BC6"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 xml:space="preserve"> tốt nghiệp ĐH, CĐ, TC</w:t>
      </w:r>
      <w:r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>.</w:t>
      </w:r>
    </w:p>
    <w:p w14:paraId="736A4C60" w14:textId="77777777" w:rsidR="00646A95" w:rsidRPr="00CF643F" w:rsidRDefault="00501FC6" w:rsidP="00695BC6">
      <w:pPr>
        <w:pStyle w:val="ListParagraph"/>
        <w:numPr>
          <w:ilvl w:val="0"/>
          <w:numId w:val="2"/>
        </w:numPr>
        <w:ind w:left="357" w:hanging="357"/>
        <w:rPr>
          <w:rFonts w:ascii="Myriad Pro" w:hAnsi="Myriad Pro" w:cstheme="minorHAnsi"/>
          <w:color w:val="00695F"/>
          <w:sz w:val="18"/>
          <w:szCs w:val="20"/>
          <w:lang w:val="vi-VN"/>
        </w:rPr>
      </w:pPr>
      <w:r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 xml:space="preserve">Đơn xin </w:t>
      </w:r>
      <w:r w:rsidR="00695BC6"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 xml:space="preserve">học </w:t>
      </w:r>
      <w:r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>(Mẫu trên) có đóng dấu</w:t>
      </w:r>
      <w:r w:rsidR="003E136C"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 xml:space="preserve"> xác nhận.</w:t>
      </w:r>
    </w:p>
    <w:p w14:paraId="500103CC" w14:textId="77777777" w:rsidR="00F46E73" w:rsidRPr="00CF643F" w:rsidRDefault="00695BC6" w:rsidP="00695BC6">
      <w:pPr>
        <w:pStyle w:val="ListParagraph"/>
        <w:numPr>
          <w:ilvl w:val="0"/>
          <w:numId w:val="2"/>
        </w:numPr>
        <w:ind w:left="357" w:hanging="357"/>
        <w:rPr>
          <w:rFonts w:ascii="Myriad Pro" w:hAnsi="Myriad Pro" w:cstheme="minorHAnsi"/>
          <w:color w:val="00695F"/>
          <w:sz w:val="18"/>
          <w:szCs w:val="20"/>
          <w:lang w:val="vi-VN"/>
        </w:rPr>
      </w:pPr>
      <w:r w:rsidRPr="00CF643F">
        <w:rPr>
          <w:rFonts w:ascii="Myriad Pro" w:hAnsi="Myriad Pro" w:cstheme="minorHAnsi"/>
          <w:noProof/>
          <w:color w:val="00695F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F48B2C4" wp14:editId="52FF06C8">
                <wp:simplePos x="0" y="0"/>
                <wp:positionH relativeFrom="column">
                  <wp:posOffset>58849</wp:posOffset>
                </wp:positionH>
                <wp:positionV relativeFrom="paragraph">
                  <wp:posOffset>273685</wp:posOffset>
                </wp:positionV>
                <wp:extent cx="719455" cy="863600"/>
                <wp:effectExtent l="0" t="0" r="23495" b="1270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455" cy="8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695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929CF1" w14:textId="77777777" w:rsidR="00695BC6" w:rsidRPr="008C717B" w:rsidRDefault="00695BC6" w:rsidP="00695BC6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</w:pPr>
                            <w:r w:rsidRPr="008C717B">
                              <w:rPr>
                                <w:rFonts w:asciiTheme="majorHAnsi" w:hAnsiTheme="majorHAnsi" w:cstheme="majorHAnsi"/>
                                <w:i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  <w:t xml:space="preserve">dán nhẹ </w:t>
                            </w:r>
                          </w:p>
                          <w:p w14:paraId="0B9B9FDF" w14:textId="77777777" w:rsidR="00F46E73" w:rsidRPr="008C717B" w:rsidRDefault="00695BC6" w:rsidP="00695BC6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</w:rPr>
                            </w:pPr>
                            <w:r w:rsidRPr="008C717B">
                              <w:rPr>
                                <w:rFonts w:asciiTheme="majorHAnsi" w:hAnsiTheme="majorHAnsi" w:cstheme="majorHAnsi"/>
                                <w:i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  <w:t>tại đâ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48B2C4" id="Text Box 9" o:spid="_x0000_s1028" type="#_x0000_t202" style="position:absolute;left:0;text-align:left;margin-left:4.65pt;margin-top:21.55pt;width:56.65pt;height:6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" strokecolor="#00695f">
                <v:textbox>
                  <w:txbxContent>
                    <w:p w14:paraId="58929CF1" w14:textId="77777777" w:rsidR="00695BC6" w:rsidRPr="008C717B" w:rsidRDefault="00695BC6" w:rsidP="00695BC6">
                      <w:pPr>
                        <w:jc w:val="center"/>
                        <w:rPr>
                          <w:rFonts w:asciiTheme="majorHAnsi" w:hAnsiTheme="majorHAnsi" w:cstheme="majorHAnsi"/>
                          <w:i/>
                          <w:color w:val="00695F"/>
                          <w:sz w:val="18"/>
                          <w:szCs w:val="20"/>
                          <w:lang w:val="vi-VN"/>
                        </w:rPr>
                      </w:pPr>
                      <w:r w:rsidRPr="008C717B">
                        <w:rPr>
                          <w:rFonts w:asciiTheme="majorHAnsi" w:hAnsiTheme="majorHAnsi" w:cstheme="majorHAnsi"/>
                          <w:i/>
                          <w:color w:val="00695F"/>
                          <w:sz w:val="18"/>
                          <w:szCs w:val="20"/>
                          <w:lang w:val="vi-VN"/>
                        </w:rPr>
                        <w:t xml:space="preserve">dán nhẹ </w:t>
                      </w:r>
                    </w:p>
                    <w:p w14:paraId="0B9B9FDF" w14:textId="77777777" w:rsidR="00F46E73" w:rsidRPr="008C717B" w:rsidRDefault="00695BC6" w:rsidP="00695BC6">
                      <w:pPr>
                        <w:jc w:val="center"/>
                        <w:rPr>
                          <w:rFonts w:asciiTheme="majorHAnsi" w:hAnsiTheme="majorHAnsi" w:cstheme="majorHAnsi"/>
                          <w:i/>
                        </w:rPr>
                      </w:pPr>
                      <w:r w:rsidRPr="008C717B">
                        <w:rPr>
                          <w:rFonts w:asciiTheme="majorHAnsi" w:hAnsiTheme="majorHAnsi" w:cstheme="majorHAnsi"/>
                          <w:i/>
                          <w:color w:val="00695F"/>
                          <w:sz w:val="18"/>
                          <w:szCs w:val="20"/>
                          <w:lang w:val="vi-VN"/>
                        </w:rPr>
                        <w:t>tại đây</w:t>
                      </w:r>
                    </w:p>
                  </w:txbxContent>
                </v:textbox>
              </v:shape>
            </w:pict>
          </mc:Fallback>
        </mc:AlternateContent>
      </w:r>
      <w:r w:rsidRPr="00CF643F">
        <w:rPr>
          <w:rFonts w:ascii="Myriad Pro" w:hAnsi="Myriad Pro" w:cstheme="minorHAnsi"/>
          <w:noProof/>
          <w:color w:val="00695F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CB410FB" wp14:editId="42FC3D5B">
                <wp:simplePos x="0" y="0"/>
                <wp:positionH relativeFrom="column">
                  <wp:posOffset>1111885</wp:posOffset>
                </wp:positionH>
                <wp:positionV relativeFrom="paragraph">
                  <wp:posOffset>273685</wp:posOffset>
                </wp:positionV>
                <wp:extent cx="719455" cy="863600"/>
                <wp:effectExtent l="0" t="0" r="23495" b="1270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455" cy="8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695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573986" w14:textId="77777777" w:rsidR="00695BC6" w:rsidRPr="008C717B" w:rsidRDefault="00695BC6" w:rsidP="00695BC6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</w:pPr>
                            <w:r w:rsidRPr="008C717B">
                              <w:rPr>
                                <w:rFonts w:asciiTheme="majorHAnsi" w:hAnsiTheme="majorHAnsi" w:cstheme="majorHAnsi"/>
                                <w:i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  <w:t xml:space="preserve">dán nhẹ </w:t>
                            </w:r>
                          </w:p>
                          <w:p w14:paraId="6846D32C" w14:textId="77777777" w:rsidR="00F46E73" w:rsidRPr="008C717B" w:rsidRDefault="00695BC6" w:rsidP="00695BC6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</w:rPr>
                            </w:pPr>
                            <w:r w:rsidRPr="008C717B">
                              <w:rPr>
                                <w:rFonts w:asciiTheme="majorHAnsi" w:hAnsiTheme="majorHAnsi" w:cstheme="majorHAnsi"/>
                                <w:i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  <w:t>tại đâ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B410FB" id="Text Box 8" o:spid="_x0000_s1029" type="#_x0000_t202" style="position:absolute;left:0;text-align:left;margin-left:87.55pt;margin-top:21.55pt;width:56.65pt;height:6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" strokecolor="#00695f">
                <v:textbox>
                  <w:txbxContent>
                    <w:p w14:paraId="77573986" w14:textId="77777777" w:rsidR="00695BC6" w:rsidRPr="008C717B" w:rsidRDefault="00695BC6" w:rsidP="00695BC6">
                      <w:pPr>
                        <w:jc w:val="center"/>
                        <w:rPr>
                          <w:rFonts w:asciiTheme="majorHAnsi" w:hAnsiTheme="majorHAnsi" w:cstheme="majorHAnsi"/>
                          <w:i/>
                          <w:color w:val="00695F"/>
                          <w:sz w:val="18"/>
                          <w:szCs w:val="20"/>
                          <w:lang w:val="vi-VN"/>
                        </w:rPr>
                      </w:pPr>
                      <w:r w:rsidRPr="008C717B">
                        <w:rPr>
                          <w:rFonts w:asciiTheme="majorHAnsi" w:hAnsiTheme="majorHAnsi" w:cstheme="majorHAnsi"/>
                          <w:i/>
                          <w:color w:val="00695F"/>
                          <w:sz w:val="18"/>
                          <w:szCs w:val="20"/>
                          <w:lang w:val="vi-VN"/>
                        </w:rPr>
                        <w:t xml:space="preserve">dán nhẹ </w:t>
                      </w:r>
                    </w:p>
                    <w:p w14:paraId="6846D32C" w14:textId="77777777" w:rsidR="00F46E73" w:rsidRPr="008C717B" w:rsidRDefault="00695BC6" w:rsidP="00695BC6">
                      <w:pPr>
                        <w:jc w:val="center"/>
                        <w:rPr>
                          <w:rFonts w:asciiTheme="majorHAnsi" w:hAnsiTheme="majorHAnsi" w:cstheme="majorHAnsi"/>
                          <w:i/>
                        </w:rPr>
                      </w:pPr>
                      <w:r w:rsidRPr="008C717B">
                        <w:rPr>
                          <w:rFonts w:asciiTheme="majorHAnsi" w:hAnsiTheme="majorHAnsi" w:cstheme="majorHAnsi"/>
                          <w:i/>
                          <w:color w:val="00695F"/>
                          <w:sz w:val="18"/>
                          <w:szCs w:val="20"/>
                          <w:lang w:val="vi-VN"/>
                        </w:rPr>
                        <w:t>tại đây</w:t>
                      </w:r>
                    </w:p>
                  </w:txbxContent>
                </v:textbox>
              </v:shape>
            </w:pict>
          </mc:Fallback>
        </mc:AlternateContent>
      </w:r>
      <w:r w:rsidR="00C020A7"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>0</w:t>
      </w:r>
      <w:r w:rsidR="00501FC6"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>2 ảnh 3x4</w:t>
      </w:r>
      <w:r w:rsidR="00F46E73"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 xml:space="preserve"> </w:t>
      </w:r>
      <w:r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>(không quá 6 tháng</w:t>
      </w:r>
      <w:r w:rsidR="0049304B"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>, có ghi tên</w:t>
      </w:r>
      <w:r w:rsidRPr="00CF643F">
        <w:rPr>
          <w:rFonts w:ascii="Myriad Pro" w:hAnsi="Myriad Pro" w:cstheme="minorHAnsi"/>
          <w:color w:val="00695F"/>
          <w:sz w:val="18"/>
          <w:szCs w:val="20"/>
          <w:lang w:val="vi-VN"/>
        </w:rPr>
        <w:t>)</w:t>
      </w:r>
      <w:r w:rsidR="003E136C" w:rsidRPr="00CF643F">
        <w:rPr>
          <w:rFonts w:ascii="Myriad Pro" w:hAnsi="Myriad Pro" w:cstheme="minorHAnsi"/>
          <w:i/>
          <w:iCs/>
          <w:noProof/>
          <w:color w:val="000000" w:themeColor="text1"/>
          <w:lang w:val="vi-VN"/>
        </w:rPr>
        <w:t xml:space="preserve"> </w:t>
      </w:r>
    </w:p>
    <w:sectPr w:rsidR="00F46E73" w:rsidRPr="00CF643F" w:rsidSect="000945C6">
      <w:headerReference w:type="default" r:id="rId8"/>
      <w:footerReference w:type="default" r:id="rId9"/>
      <w:pgSz w:w="11906" w:h="16838" w:code="9"/>
      <w:pgMar w:top="567" w:right="992" w:bottom="295" w:left="992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857C5" w14:textId="77777777" w:rsidR="0043422C" w:rsidRDefault="0043422C" w:rsidP="00D96D43">
      <w:r>
        <w:separator/>
      </w:r>
    </w:p>
  </w:endnote>
  <w:endnote w:type="continuationSeparator" w:id="0">
    <w:p w14:paraId="33432C36" w14:textId="77777777" w:rsidR="0043422C" w:rsidRDefault="0043422C" w:rsidP="00D96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E08B0" w14:textId="1147DD5F" w:rsidR="00577BED" w:rsidRPr="00577BED" w:rsidRDefault="00C77EF2" w:rsidP="00577BE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AF0B919" wp14:editId="24FA1E92">
              <wp:simplePos x="0" y="0"/>
              <wp:positionH relativeFrom="margin">
                <wp:posOffset>-632460</wp:posOffset>
              </wp:positionH>
              <wp:positionV relativeFrom="paragraph">
                <wp:posOffset>449580</wp:posOffset>
              </wp:positionV>
              <wp:extent cx="5400000" cy="108000"/>
              <wp:effectExtent l="0" t="0" r="0" b="635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0" cy="108000"/>
                      </a:xfrm>
                      <a:prstGeom prst="rect">
                        <a:avLst/>
                      </a:prstGeom>
                      <a:solidFill>
                        <a:srgbClr val="005F6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640EFB" id="Rectangle 9" o:spid="_x0000_s1026" style="position:absolute;margin-left:-49.8pt;margin-top:35.4pt;width:425.2pt;height:8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" fillcolor="#005f69" stroked="f" strokeweight="1pt"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9E771" w14:textId="77777777" w:rsidR="0043422C" w:rsidRDefault="0043422C" w:rsidP="00D96D43">
      <w:r>
        <w:separator/>
      </w:r>
    </w:p>
  </w:footnote>
  <w:footnote w:type="continuationSeparator" w:id="0">
    <w:p w14:paraId="057D9DF1" w14:textId="77777777" w:rsidR="0043422C" w:rsidRDefault="0043422C" w:rsidP="00D96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5E96F" w14:textId="1C81E92B" w:rsidR="00D96D43" w:rsidRPr="00CF643F" w:rsidRDefault="00C77EF2" w:rsidP="00CF643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45BDCEB" wp14:editId="1E3924DC">
              <wp:simplePos x="0" y="0"/>
              <wp:positionH relativeFrom="margin">
                <wp:posOffset>1530350</wp:posOffset>
              </wp:positionH>
              <wp:positionV relativeFrom="paragraph">
                <wp:posOffset>-361315</wp:posOffset>
              </wp:positionV>
              <wp:extent cx="5400000" cy="108000"/>
              <wp:effectExtent l="0" t="0" r="0" b="635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0" cy="10800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8CC10C" id="Rectangle 7" o:spid="_x0000_s1026" style="position:absolute;margin-left:120.5pt;margin-top:-28.45pt;width:425.2pt;height:8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" fillcolor="#ed7d31 [3205]" stroked="f" strokeweight="1pt"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D0A54"/>
    <w:multiLevelType w:val="hybridMultilevel"/>
    <w:tmpl w:val="F36AB6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DC4A09"/>
    <w:multiLevelType w:val="hybridMultilevel"/>
    <w:tmpl w:val="833CF2DA"/>
    <w:lvl w:ilvl="0" w:tplc="9D7AC47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030727"/>
    <w:multiLevelType w:val="hybridMultilevel"/>
    <w:tmpl w:val="2C6CB952"/>
    <w:lvl w:ilvl="0" w:tplc="AB36BE1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2347B"/>
    <w:multiLevelType w:val="hybridMultilevel"/>
    <w:tmpl w:val="3ECC7F72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252C74"/>
    <w:multiLevelType w:val="hybridMultilevel"/>
    <w:tmpl w:val="0E1EFB9E"/>
    <w:lvl w:ilvl="0" w:tplc="AB36BE16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3C6B9B"/>
    <w:multiLevelType w:val="hybridMultilevel"/>
    <w:tmpl w:val="E8243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tzAzNzcyNzcxNjRU0lEKTi0uzszPAykwrAUAJ0wkOiwAAAA="/>
  </w:docVars>
  <w:rsids>
    <w:rsidRoot w:val="000E2640"/>
    <w:rsid w:val="00016290"/>
    <w:rsid w:val="00021B07"/>
    <w:rsid w:val="000221EE"/>
    <w:rsid w:val="00033397"/>
    <w:rsid w:val="00057601"/>
    <w:rsid w:val="00057A74"/>
    <w:rsid w:val="00057DB7"/>
    <w:rsid w:val="0006390B"/>
    <w:rsid w:val="00072B23"/>
    <w:rsid w:val="00084922"/>
    <w:rsid w:val="0008728A"/>
    <w:rsid w:val="000945C6"/>
    <w:rsid w:val="000A5899"/>
    <w:rsid w:val="000A7771"/>
    <w:rsid w:val="000D2C5C"/>
    <w:rsid w:val="000E2640"/>
    <w:rsid w:val="000E59AA"/>
    <w:rsid w:val="001034C1"/>
    <w:rsid w:val="00122330"/>
    <w:rsid w:val="00140552"/>
    <w:rsid w:val="0018061C"/>
    <w:rsid w:val="00186A02"/>
    <w:rsid w:val="001A16E2"/>
    <w:rsid w:val="001E02B0"/>
    <w:rsid w:val="001E17C0"/>
    <w:rsid w:val="0022452B"/>
    <w:rsid w:val="00232FBE"/>
    <w:rsid w:val="00236DCF"/>
    <w:rsid w:val="002535B7"/>
    <w:rsid w:val="00255072"/>
    <w:rsid w:val="0026534C"/>
    <w:rsid w:val="00287983"/>
    <w:rsid w:val="00294468"/>
    <w:rsid w:val="002B275C"/>
    <w:rsid w:val="002C2A90"/>
    <w:rsid w:val="002D0915"/>
    <w:rsid w:val="002D7D3B"/>
    <w:rsid w:val="002D7E47"/>
    <w:rsid w:val="00306DEA"/>
    <w:rsid w:val="003468B2"/>
    <w:rsid w:val="00375CEA"/>
    <w:rsid w:val="003853C8"/>
    <w:rsid w:val="003A3FBC"/>
    <w:rsid w:val="003B0B33"/>
    <w:rsid w:val="003B3304"/>
    <w:rsid w:val="003C4F89"/>
    <w:rsid w:val="003E136C"/>
    <w:rsid w:val="003E3506"/>
    <w:rsid w:val="003E50A0"/>
    <w:rsid w:val="00404BA8"/>
    <w:rsid w:val="00411644"/>
    <w:rsid w:val="00415E07"/>
    <w:rsid w:val="004267B1"/>
    <w:rsid w:val="0043422C"/>
    <w:rsid w:val="0046027C"/>
    <w:rsid w:val="00472AD9"/>
    <w:rsid w:val="00481ABD"/>
    <w:rsid w:val="0049304B"/>
    <w:rsid w:val="004A3234"/>
    <w:rsid w:val="00501FC6"/>
    <w:rsid w:val="00521C90"/>
    <w:rsid w:val="00531E6B"/>
    <w:rsid w:val="00537F65"/>
    <w:rsid w:val="00541A73"/>
    <w:rsid w:val="00550523"/>
    <w:rsid w:val="00560849"/>
    <w:rsid w:val="00577BED"/>
    <w:rsid w:val="00583D4C"/>
    <w:rsid w:val="0058545F"/>
    <w:rsid w:val="005A3599"/>
    <w:rsid w:val="005B1885"/>
    <w:rsid w:val="005C4034"/>
    <w:rsid w:val="005C5ECD"/>
    <w:rsid w:val="005D0A10"/>
    <w:rsid w:val="005E7D75"/>
    <w:rsid w:val="005F2351"/>
    <w:rsid w:val="006345F2"/>
    <w:rsid w:val="00646A95"/>
    <w:rsid w:val="00651EE4"/>
    <w:rsid w:val="00654BF3"/>
    <w:rsid w:val="00687ED4"/>
    <w:rsid w:val="00695BC6"/>
    <w:rsid w:val="006B5FFA"/>
    <w:rsid w:val="006E7BDB"/>
    <w:rsid w:val="00713020"/>
    <w:rsid w:val="00716C20"/>
    <w:rsid w:val="007720FF"/>
    <w:rsid w:val="007A7D0F"/>
    <w:rsid w:val="007D6537"/>
    <w:rsid w:val="007D678E"/>
    <w:rsid w:val="0086100A"/>
    <w:rsid w:val="008704E1"/>
    <w:rsid w:val="00892294"/>
    <w:rsid w:val="00893972"/>
    <w:rsid w:val="008A08F8"/>
    <w:rsid w:val="008C717B"/>
    <w:rsid w:val="008D2AA2"/>
    <w:rsid w:val="008F32E4"/>
    <w:rsid w:val="008F3CC7"/>
    <w:rsid w:val="0090472D"/>
    <w:rsid w:val="009061C5"/>
    <w:rsid w:val="0095557C"/>
    <w:rsid w:val="00962496"/>
    <w:rsid w:val="00972260"/>
    <w:rsid w:val="00972EA1"/>
    <w:rsid w:val="009917A2"/>
    <w:rsid w:val="009943D5"/>
    <w:rsid w:val="00994A84"/>
    <w:rsid w:val="009C0C32"/>
    <w:rsid w:val="009E669E"/>
    <w:rsid w:val="009F2779"/>
    <w:rsid w:val="009F6A77"/>
    <w:rsid w:val="00A00515"/>
    <w:rsid w:val="00A07ADA"/>
    <w:rsid w:val="00A21118"/>
    <w:rsid w:val="00A65A8B"/>
    <w:rsid w:val="00A70A11"/>
    <w:rsid w:val="00A951AF"/>
    <w:rsid w:val="00AB63BE"/>
    <w:rsid w:val="00AD2D23"/>
    <w:rsid w:val="00AD37F4"/>
    <w:rsid w:val="00AD7F0F"/>
    <w:rsid w:val="00B16909"/>
    <w:rsid w:val="00B37543"/>
    <w:rsid w:val="00B63216"/>
    <w:rsid w:val="00B75351"/>
    <w:rsid w:val="00B76912"/>
    <w:rsid w:val="00B811D5"/>
    <w:rsid w:val="00B82533"/>
    <w:rsid w:val="00B85349"/>
    <w:rsid w:val="00B95FC8"/>
    <w:rsid w:val="00BB4C1F"/>
    <w:rsid w:val="00BE311E"/>
    <w:rsid w:val="00BF17E0"/>
    <w:rsid w:val="00BF7087"/>
    <w:rsid w:val="00C020A7"/>
    <w:rsid w:val="00C1112B"/>
    <w:rsid w:val="00C22659"/>
    <w:rsid w:val="00C25802"/>
    <w:rsid w:val="00C444DC"/>
    <w:rsid w:val="00C66608"/>
    <w:rsid w:val="00C77EF2"/>
    <w:rsid w:val="00C83C56"/>
    <w:rsid w:val="00CA4626"/>
    <w:rsid w:val="00CC0263"/>
    <w:rsid w:val="00CF643F"/>
    <w:rsid w:val="00D0575C"/>
    <w:rsid w:val="00D60823"/>
    <w:rsid w:val="00D60C97"/>
    <w:rsid w:val="00D63CB4"/>
    <w:rsid w:val="00D70644"/>
    <w:rsid w:val="00D81122"/>
    <w:rsid w:val="00D91821"/>
    <w:rsid w:val="00D96D43"/>
    <w:rsid w:val="00DA3869"/>
    <w:rsid w:val="00DB1CDC"/>
    <w:rsid w:val="00DB3C95"/>
    <w:rsid w:val="00DC671A"/>
    <w:rsid w:val="00E02433"/>
    <w:rsid w:val="00E03011"/>
    <w:rsid w:val="00E22120"/>
    <w:rsid w:val="00E25E1D"/>
    <w:rsid w:val="00E4410C"/>
    <w:rsid w:val="00E447F7"/>
    <w:rsid w:val="00E740F3"/>
    <w:rsid w:val="00EB47BE"/>
    <w:rsid w:val="00EE14BE"/>
    <w:rsid w:val="00EF14F0"/>
    <w:rsid w:val="00F0302F"/>
    <w:rsid w:val="00F07B7B"/>
    <w:rsid w:val="00F11DE5"/>
    <w:rsid w:val="00F13538"/>
    <w:rsid w:val="00F278A8"/>
    <w:rsid w:val="00F34696"/>
    <w:rsid w:val="00F46E73"/>
    <w:rsid w:val="00F764DB"/>
    <w:rsid w:val="00F76A5D"/>
    <w:rsid w:val="00FA344F"/>
    <w:rsid w:val="00FB153E"/>
    <w:rsid w:val="00FC03BF"/>
    <w:rsid w:val="00FC5126"/>
    <w:rsid w:val="00FD5EF9"/>
    <w:rsid w:val="00FE1922"/>
    <w:rsid w:val="00FF2B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53CDBEA0"/>
  <w15:docId w15:val="{56C0464C-90C9-42D1-A39E-440A707DE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640"/>
    <w:pPr>
      <w:spacing w:after="0" w:line="240" w:lineRule="auto"/>
    </w:pPr>
    <w:rPr>
      <w:rFonts w:ascii="VNI-Times" w:hAnsi="VNI-Times" w:cs="VNI-Times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DB3C95"/>
    <w:pPr>
      <w:ind w:left="720"/>
    </w:pPr>
  </w:style>
  <w:style w:type="table" w:customStyle="1" w:styleId="GridTable1Light-Accent51">
    <w:name w:val="Grid Table 1 Light - Accent 51"/>
    <w:basedOn w:val="TableNormal"/>
    <w:uiPriority w:val="46"/>
    <w:rsid w:val="006E7BDB"/>
    <w:pPr>
      <w:spacing w:after="0" w:line="240" w:lineRule="auto"/>
    </w:pPr>
    <w:rPr>
      <w:rFonts w:cs="Times New Roman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872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8728A"/>
    <w:rPr>
      <w:rFonts w:ascii="Segoe U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locked/>
    <w:rsid w:val="00C83C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6D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6D43"/>
    <w:rPr>
      <w:rFonts w:ascii="VNI-Times" w:hAnsi="VNI-Times" w:cs="VNI-Times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96D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6D43"/>
    <w:rPr>
      <w:rFonts w:ascii="VNI-Times" w:hAnsi="VNI-Times" w:cs="VNI-Times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21B73A-B31B-4872-8FE3-A0917615F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ề</vt:lpstr>
      </vt:variant>
      <vt:variant>
        <vt:i4>1</vt:i4>
      </vt:variant>
    </vt:vector>
  </HeadingPairs>
  <TitlesOfParts>
    <vt:vector size="2" baseType="lpstr">
      <vt:lpstr>CỘNG HÒA XÃ HỘI CHỦ NGHĨA VIỆT NAM</vt:lpstr>
      <vt:lpstr>CỘNG HÒA XÃ HỘI CHỦ NGHĨA VIỆT NAM</vt:lpstr>
    </vt:vector>
  </TitlesOfParts>
  <Company>Grizli777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creator>HB</dc:creator>
  <cp:lastModifiedBy>Nguyễn Ngọc Thọ</cp:lastModifiedBy>
  <cp:revision>28</cp:revision>
  <cp:lastPrinted>2021-01-29T23:19:00Z</cp:lastPrinted>
  <dcterms:created xsi:type="dcterms:W3CDTF">2022-08-22T10:37:00Z</dcterms:created>
  <dcterms:modified xsi:type="dcterms:W3CDTF">2023-12-18T02:23:00Z</dcterms:modified>
</cp:coreProperties>
</file>